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B4F8FF" w14:textId="2A94499B" w:rsidR="00D45312" w:rsidRDefault="00DC11D3" w:rsidP="00DC5FCD">
      <w:pPr>
        <w:pStyle w:val="Heading1"/>
      </w:pPr>
      <w:bookmarkStart w:id="0" w:name="overview"/>
      <w:r>
        <w:t>Overview</w:t>
      </w:r>
      <w:bookmarkEnd w:id="0"/>
    </w:p>
    <w:p w14:paraId="23B23D1D" w14:textId="2779E830" w:rsidR="00102FBF" w:rsidRPr="00102FBF" w:rsidRDefault="00DC5FCD" w:rsidP="00D452B9">
      <w:pPr>
        <w:pStyle w:val="FirstParagraph"/>
      </w:pPr>
      <w:r>
        <w:t>The</w:t>
      </w:r>
      <w:r w:rsidR="00DC11D3">
        <w:t xml:space="preserve"> code in this replication package </w:t>
      </w:r>
      <w:r w:rsidR="00102FBF" w:rsidRPr="00102FBF">
        <w:t>can be used to reproduce the results of the working paper "</w:t>
      </w:r>
      <w:r w:rsidR="00D452B9" w:rsidRPr="00D452B9">
        <w:t xml:space="preserve"> </w:t>
      </w:r>
      <w:r w:rsidR="00D452B9">
        <w:t>Development acupuncture: The network structure of multidimensional poverty and its implications*</w:t>
      </w:r>
      <w:r w:rsidR="00102FBF" w:rsidRPr="00102FBF">
        <w:t xml:space="preserve">" by Viktor </w:t>
      </w:r>
      <w:proofErr w:type="spellStart"/>
      <w:r w:rsidR="00102FBF" w:rsidRPr="00102FBF">
        <w:t>Stojkoski</w:t>
      </w:r>
      <w:proofErr w:type="spellEnd"/>
      <w:r w:rsidR="00102FBF" w:rsidRPr="00102FBF">
        <w:t xml:space="preserve"> , Luis F. Lopez-Calva, Kimberly </w:t>
      </w:r>
      <w:proofErr w:type="spellStart"/>
      <w:r w:rsidR="00102FBF" w:rsidRPr="00102FBF">
        <w:t>Bolch</w:t>
      </w:r>
      <w:proofErr w:type="spellEnd"/>
      <w:r w:rsidR="00102FBF" w:rsidRPr="00102FBF">
        <w:t xml:space="preserve"> , and </w:t>
      </w:r>
      <w:proofErr w:type="spellStart"/>
      <w:r w:rsidR="00102FBF" w:rsidRPr="00102FBF">
        <w:t>Almudena</w:t>
      </w:r>
      <w:proofErr w:type="spellEnd"/>
      <w:r w:rsidR="00102FBF" w:rsidRPr="00102FBF">
        <w:t xml:space="preserve"> Fernandez.</w:t>
      </w:r>
    </w:p>
    <w:p w14:paraId="07DF3BD5" w14:textId="77777777" w:rsidR="00102FBF" w:rsidRPr="00102FBF" w:rsidRDefault="00102FBF" w:rsidP="00102FBF">
      <w:pPr>
        <w:pStyle w:val="FirstParagraph"/>
      </w:pPr>
    </w:p>
    <w:p w14:paraId="6298C544" w14:textId="77777777" w:rsidR="00102FBF" w:rsidRDefault="00102FBF" w:rsidP="00102FBF">
      <w:pPr>
        <w:pStyle w:val="FirstParagraph"/>
      </w:pPr>
      <w:r>
        <w:t>To replicate the results of the working paper, please follow the steps below:</w:t>
      </w:r>
    </w:p>
    <w:p w14:paraId="4A9187C2" w14:textId="373A58A5" w:rsidR="00AD7C48" w:rsidRPr="00AD7C48" w:rsidRDefault="00102FBF" w:rsidP="00AD7C48">
      <w:pPr>
        <w:pStyle w:val="FirstParagraph"/>
        <w:numPr>
          <w:ilvl w:val="0"/>
          <w:numId w:val="22"/>
        </w:numPr>
      </w:pPr>
      <w:r>
        <w:t>Download the repository folder. It includes the .</w:t>
      </w:r>
      <w:proofErr w:type="spellStart"/>
      <w:r>
        <w:t>ipynb</w:t>
      </w:r>
      <w:proofErr w:type="spellEnd"/>
      <w:r>
        <w:t xml:space="preserve"> files, additional .</w:t>
      </w:r>
      <w:proofErr w:type="spellStart"/>
      <w:r>
        <w:t>py</w:t>
      </w:r>
      <w:proofErr w:type="spellEnd"/>
      <w:r>
        <w:t xml:space="preserve"> files, and </w:t>
      </w:r>
      <w:r w:rsidR="00AD7C48">
        <w:t xml:space="preserve">some </w:t>
      </w:r>
      <w:r>
        <w:t>the databases used to run all tables and figures of the working paper.</w:t>
      </w:r>
    </w:p>
    <w:p w14:paraId="6D915BFD" w14:textId="3D71235E" w:rsidR="00AD7C48" w:rsidRDefault="00AD7C48" w:rsidP="00102FBF">
      <w:pPr>
        <w:pStyle w:val="FirstParagraph"/>
        <w:numPr>
          <w:ilvl w:val="0"/>
          <w:numId w:val="22"/>
        </w:numPr>
      </w:pPr>
      <w:proofErr w:type="spellStart"/>
      <w:r>
        <w:t>i</w:t>
      </w:r>
      <w:proofErr w:type="spellEnd"/>
      <w:r>
        <w:t>)</w:t>
      </w:r>
      <w:r w:rsidRPr="00AD7C48">
        <w:t xml:space="preserve"> Register their projects with both MICS and DHS. </w:t>
      </w:r>
      <w:r>
        <w:t>i</w:t>
      </w:r>
      <w:r w:rsidRPr="00AD7C48">
        <w:t>i</w:t>
      </w:r>
      <w:r>
        <w:t>)</w:t>
      </w:r>
      <w:r w:rsidRPr="00AD7C48">
        <w:t xml:space="preserve"> Use the OPHI do-files to process the data. iii</w:t>
      </w:r>
      <w:r>
        <w:t>)</w:t>
      </w:r>
      <w:r w:rsidRPr="00AD7C48">
        <w:t xml:space="preserve"> Obtain the final dataset used as the starting point for your research.</w:t>
      </w:r>
    </w:p>
    <w:p w14:paraId="695362AD" w14:textId="04312CD3" w:rsidR="00811F5B" w:rsidRPr="00811F5B" w:rsidRDefault="00811F5B" w:rsidP="00102FBF">
      <w:pPr>
        <w:pStyle w:val="FirstParagraph"/>
        <w:numPr>
          <w:ilvl w:val="0"/>
          <w:numId w:val="22"/>
        </w:numPr>
      </w:pPr>
      <w:r>
        <w:t>All data should be stored in a subfolder called</w:t>
      </w:r>
      <w:r w:rsidR="00535CB7">
        <w:t xml:space="preserve"> </w:t>
      </w:r>
      <w:r w:rsidR="00AD7C48">
        <w:t>/data</w:t>
      </w:r>
      <w:r w:rsidR="00002BDC" w:rsidRPr="00002BDC">
        <w:rPr>
          <w:rFonts w:cs="Consolas"/>
        </w:rPr>
        <w:t>.</w:t>
      </w:r>
      <w:r w:rsidR="00535CB7">
        <w:t xml:space="preserve"> </w:t>
      </w:r>
    </w:p>
    <w:p w14:paraId="02049A8D" w14:textId="05A9D7C9" w:rsidR="00370219" w:rsidRDefault="00102FBF" w:rsidP="00102FBF">
      <w:pPr>
        <w:pStyle w:val="FirstParagraph"/>
        <w:numPr>
          <w:ilvl w:val="0"/>
          <w:numId w:val="22"/>
        </w:numPr>
      </w:pPr>
      <w:r>
        <w:t>Execute the lines of complexity-</w:t>
      </w:r>
      <w:proofErr w:type="spellStart"/>
      <w:r>
        <w:t>mp</w:t>
      </w:r>
      <w:proofErr w:type="spellEnd"/>
      <w:r>
        <w:t>-</w:t>
      </w:r>
      <w:proofErr w:type="spellStart"/>
      <w:r>
        <w:t>analysis.ipynb</w:t>
      </w:r>
      <w:proofErr w:type="spellEnd"/>
      <w:r>
        <w:t xml:space="preserve"> to replicate all tables and figures</w:t>
      </w:r>
      <w:r w:rsidR="00370219">
        <w:t>.</w:t>
      </w:r>
    </w:p>
    <w:p w14:paraId="17045B79" w14:textId="2C58DC59" w:rsidR="00D45312" w:rsidRDefault="00370219" w:rsidP="00102FBF">
      <w:pPr>
        <w:pStyle w:val="FirstParagraph"/>
        <w:numPr>
          <w:ilvl w:val="0"/>
          <w:numId w:val="22"/>
        </w:numPr>
      </w:pPr>
      <w:r>
        <w:t xml:space="preserve">All tables and figures are stored in the subfolder </w:t>
      </w:r>
      <w:r w:rsidRPr="00370219">
        <w:rPr>
          <w:rFonts w:ascii="Consolas" w:hAnsi="Consolas" w:cs="Consolas"/>
        </w:rPr>
        <w:t>/output</w:t>
      </w:r>
      <w:r w:rsidR="00102FBF">
        <w:t>.</w:t>
      </w:r>
    </w:p>
    <w:p w14:paraId="43B9AA30" w14:textId="77777777" w:rsidR="00370219" w:rsidRPr="00370219" w:rsidRDefault="00370219" w:rsidP="00370219">
      <w:pPr>
        <w:pStyle w:val="BodyText"/>
      </w:pPr>
    </w:p>
    <w:p w14:paraId="429A5A87" w14:textId="77777777" w:rsidR="00370219" w:rsidRPr="00370219" w:rsidRDefault="00370219" w:rsidP="00370219">
      <w:pPr>
        <w:pStyle w:val="BodyText"/>
      </w:pPr>
    </w:p>
    <w:p w14:paraId="36D222B6" w14:textId="77777777" w:rsidR="00102FBF" w:rsidRPr="00102FBF" w:rsidRDefault="00102FBF" w:rsidP="00102FBF">
      <w:pPr>
        <w:pStyle w:val="BodyText"/>
      </w:pPr>
    </w:p>
    <w:p w14:paraId="1D35EA48" w14:textId="797E1D49" w:rsidR="00D45312" w:rsidRDefault="00DC11D3">
      <w:pPr>
        <w:pStyle w:val="Heading2"/>
      </w:pPr>
      <w:bookmarkStart w:id="1" w:name="X2a26b784290afcf59b085c472e937fe0771d283"/>
      <w:r>
        <w:t>Data Availability Statement</w:t>
      </w:r>
      <w:bookmarkEnd w:id="1"/>
    </w:p>
    <w:p w14:paraId="38697DE9" w14:textId="261B7DB7" w:rsidR="00D45312" w:rsidRDefault="00D45312" w:rsidP="00F0009A">
      <w:pPr>
        <w:pStyle w:val="BlockText"/>
        <w:ind w:left="0"/>
      </w:pPr>
    </w:p>
    <w:p w14:paraId="76774CE0" w14:textId="6266C66A" w:rsidR="00080D0C" w:rsidRDefault="00F0009A" w:rsidP="00080D0C">
      <w:pPr>
        <w:pStyle w:val="BlockText"/>
        <w:ind w:left="0"/>
      </w:pPr>
      <w:bookmarkStart w:id="2" w:name="statement-about-rights"/>
      <w:r>
        <w:t>The paper uses data from the Demographic and Health Surveys (DHS) Program (</w:t>
      </w:r>
      <w:hyperlink r:id="rId7" w:history="1">
        <w:r w:rsidRPr="00F27906">
          <w:rPr>
            <w:rStyle w:val="Hyperlink"/>
          </w:rPr>
          <w:t>https://dhsprogram.com/</w:t>
        </w:r>
      </w:hyperlink>
      <w:r>
        <w:t xml:space="preserve">) and the </w:t>
      </w:r>
      <w:r w:rsidRPr="00F0009A">
        <w:t>Multiple Indicator Cluster Surveys</w:t>
      </w:r>
      <w:r>
        <w:t xml:space="preserve"> (MICS) by UNICEF (</w:t>
      </w:r>
      <w:hyperlink r:id="rId8" w:history="1">
        <w:r w:rsidRPr="00F27906">
          <w:rPr>
            <w:rStyle w:val="Hyperlink"/>
          </w:rPr>
          <w:t>https://mics.unicef.org/</w:t>
        </w:r>
      </w:hyperlink>
      <w:r>
        <w:t xml:space="preserve">). Data is subject to a redistribution restriction, but can be freely downloaded from </w:t>
      </w:r>
      <w:hyperlink r:id="rId9" w:history="1">
        <w:r w:rsidRPr="00F27906">
          <w:rPr>
            <w:rStyle w:val="Hyperlink"/>
          </w:rPr>
          <w:t>https://dhsprogram.com/</w:t>
        </w:r>
      </w:hyperlink>
      <w:r>
        <w:t xml:space="preserve"> and </w:t>
      </w:r>
      <w:hyperlink r:id="rId10" w:history="1">
        <w:r w:rsidRPr="00F27906">
          <w:rPr>
            <w:rStyle w:val="Hyperlink"/>
          </w:rPr>
          <w:t>https://mics.unicef.org/</w:t>
        </w:r>
      </w:hyperlink>
      <w:r>
        <w:t xml:space="preserve"> upon registration. The reproducer should include a brief description of the project, and agree to the conditions of use. </w:t>
      </w:r>
      <w:r w:rsidR="00080D0C">
        <w:t xml:space="preserve"> These data are then transformed to Poverty indicators using the .do files provided by the </w:t>
      </w:r>
      <w:r w:rsidR="00080D0C" w:rsidRPr="00080D0C">
        <w:t>Oxford Poverty and Human Development Initiative</w:t>
      </w:r>
      <w:r w:rsidR="00080D0C">
        <w:t xml:space="preserve"> (OPHI). Instructions on how to do this is available at </w:t>
      </w:r>
      <w:hyperlink r:id="rId11" w:history="1">
        <w:r w:rsidR="00080D0C" w:rsidRPr="00F27906">
          <w:rPr>
            <w:rStyle w:val="Hyperlink"/>
          </w:rPr>
          <w:t>https://ophi.org.uk/global-mpi/2023</w:t>
        </w:r>
      </w:hyperlink>
      <w:r w:rsidR="00080D0C">
        <w:t xml:space="preserve"> (together with the .do files).</w:t>
      </w:r>
    </w:p>
    <w:p w14:paraId="7C8015A4" w14:textId="77777777" w:rsidR="006E37E0" w:rsidRDefault="00D56052" w:rsidP="00080D0C">
      <w:pPr>
        <w:pStyle w:val="BodyText"/>
      </w:pPr>
      <w:r>
        <w:t>The paper also uses</w:t>
      </w:r>
      <w:r w:rsidR="006E37E0">
        <w:t>:</w:t>
      </w:r>
    </w:p>
    <w:p w14:paraId="16D8D86B" w14:textId="52B2B48E" w:rsidR="00080D0C" w:rsidRDefault="004B5883" w:rsidP="006E37E0">
      <w:pPr>
        <w:pStyle w:val="BodyText"/>
        <w:numPr>
          <w:ilvl w:val="0"/>
          <w:numId w:val="23"/>
        </w:numPr>
      </w:pPr>
      <w:r>
        <w:t xml:space="preserve">World Bank’s list for the region and income classification of countries. This is public data that can be accessed at: </w:t>
      </w:r>
      <w:hyperlink r:id="rId12" w:history="1">
        <w:r w:rsidRPr="00F27906">
          <w:rPr>
            <w:rStyle w:val="Hyperlink"/>
          </w:rPr>
          <w:t>https:/helpdesk.worldbank.org/knowledgebase/articles/906519-world-bank-country-and-lending-groups</w:t>
        </w:r>
      </w:hyperlink>
      <w:r>
        <w:t>.</w:t>
      </w:r>
    </w:p>
    <w:p w14:paraId="168F1C68" w14:textId="34904ABF" w:rsidR="006E37E0" w:rsidRDefault="006E37E0" w:rsidP="006E37E0">
      <w:pPr>
        <w:pStyle w:val="BodyText"/>
        <w:numPr>
          <w:ilvl w:val="0"/>
          <w:numId w:val="23"/>
        </w:numPr>
      </w:pPr>
      <w:r>
        <w:t xml:space="preserve">Data on Ethiopia’s general government expenditure that is detrended and normalized to be in per capita USD constant 2021 (in PPP). This data can be downloaded from: </w:t>
      </w:r>
      <w:hyperlink r:id="rId13" w:history="1">
        <w:r w:rsidRPr="00972E88">
          <w:rPr>
            <w:rStyle w:val="Hyperlink"/>
          </w:rPr>
          <w:t>https:/.worldbank.org/indicator/NE.CON.GOVT.ZS</w:t>
        </w:r>
      </w:hyperlink>
      <w:r>
        <w:t xml:space="preserve"> (government expenditure) and </w:t>
      </w:r>
      <w:hyperlink r:id="rId14" w:history="1">
        <w:r w:rsidRPr="00972E88">
          <w:rPr>
            <w:rStyle w:val="Hyperlink"/>
          </w:rPr>
          <w:t>https:/.worldbank.org/indicator/NY.GDP.PCAP.PP.KD</w:t>
        </w:r>
      </w:hyperlink>
      <w:r>
        <w:t xml:space="preserve"> (</w:t>
      </w:r>
      <w:proofErr w:type="spellStart"/>
      <w:r>
        <w:t>gdp</w:t>
      </w:r>
      <w:proofErr w:type="spellEnd"/>
      <w:r>
        <w:t xml:space="preserve"> per capita in constant 2021 USD (PPI adjusted)</w:t>
      </w:r>
    </w:p>
    <w:p w14:paraId="02856CB4" w14:textId="1A9E4ACF" w:rsidR="00535CB7" w:rsidRDefault="006E37E0" w:rsidP="006C000F">
      <w:pPr>
        <w:pStyle w:val="BodyText"/>
        <w:numPr>
          <w:ilvl w:val="0"/>
          <w:numId w:val="23"/>
        </w:numPr>
      </w:pPr>
      <w:r>
        <w:t>Data on Ethiopia’s World Governance indicators on Rule of Law and Control of Corruption in 2011 and 2021 (</w:t>
      </w:r>
      <w:hyperlink r:id="rId15" w:history="1">
        <w:r w:rsidRPr="00972E88">
          <w:rPr>
            <w:rStyle w:val="Hyperlink"/>
          </w:rPr>
          <w:t>https://www.worldbank.org/en/publication/worldwide-governance-indicators</w:t>
        </w:r>
      </w:hyperlink>
      <w:r>
        <w:t xml:space="preserve">) </w:t>
      </w:r>
      <w:bookmarkEnd w:id="2"/>
    </w:p>
    <w:p w14:paraId="6CA8B24B" w14:textId="77777777" w:rsidR="00535CB7" w:rsidRDefault="00535CB7" w:rsidP="006C000F">
      <w:pPr>
        <w:pStyle w:val="BodyText"/>
      </w:pPr>
    </w:p>
    <w:p w14:paraId="5FBF2E7C" w14:textId="1526FD61" w:rsidR="00535CB7" w:rsidRDefault="00535CB7" w:rsidP="006C000F">
      <w:pPr>
        <w:pStyle w:val="BodyText"/>
      </w:pPr>
      <w:r>
        <w:t>The summary of the data is:</w:t>
      </w:r>
    </w:p>
    <w:tbl>
      <w:tblPr>
        <w:tblW w:w="10530" w:type="dxa"/>
        <w:tblInd w:w="-580" w:type="dxa"/>
        <w:tblLayout w:type="fixed"/>
        <w:tblLook w:val="04A0" w:firstRow="1" w:lastRow="0" w:firstColumn="1" w:lastColumn="0" w:noHBand="0" w:noVBand="1"/>
      </w:tblPr>
      <w:tblGrid>
        <w:gridCol w:w="4590"/>
        <w:gridCol w:w="2020"/>
        <w:gridCol w:w="853"/>
        <w:gridCol w:w="891"/>
        <w:gridCol w:w="2176"/>
      </w:tblGrid>
      <w:tr w:rsidR="00535CB7" w:rsidRPr="00535CB7" w14:paraId="3FF1CF91" w14:textId="77777777" w:rsidTr="00535CB7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ADA27B2" w14:textId="77777777" w:rsidR="00535CB7" w:rsidRPr="00535CB7" w:rsidRDefault="00535CB7" w:rsidP="00535CB7">
            <w:pPr>
              <w:spacing w:after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535CB7">
              <w:rPr>
                <w:rFonts w:ascii="Cambria" w:eastAsia="Times New Roman" w:hAnsi="Cambria" w:cs="Calibri"/>
                <w:b/>
                <w:bCs/>
                <w:color w:val="000000"/>
                <w:sz w:val="16"/>
                <w:szCs w:val="16"/>
              </w:rPr>
              <w:t>Data.Name</w:t>
            </w:r>
            <w:proofErr w:type="spellEnd"/>
          </w:p>
        </w:tc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E31BFD1" w14:textId="77777777" w:rsidR="00535CB7" w:rsidRPr="00535CB7" w:rsidRDefault="00535CB7" w:rsidP="00535CB7">
            <w:pPr>
              <w:spacing w:after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535CB7">
              <w:rPr>
                <w:rFonts w:ascii="Cambria" w:eastAsia="Times New Roman" w:hAnsi="Cambria" w:cs="Calibri"/>
                <w:b/>
                <w:bCs/>
                <w:color w:val="000000"/>
                <w:sz w:val="16"/>
                <w:szCs w:val="16"/>
              </w:rPr>
              <w:t>Data.File</w:t>
            </w:r>
            <w:proofErr w:type="spellEnd"/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5987AD5" w14:textId="77777777" w:rsidR="00535CB7" w:rsidRPr="00535CB7" w:rsidRDefault="00535CB7" w:rsidP="00535CB7">
            <w:pPr>
              <w:spacing w:after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b/>
                <w:bCs/>
                <w:color w:val="000000"/>
                <w:sz w:val="16"/>
                <w:szCs w:val="16"/>
              </w:rPr>
              <w:t>Location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5AD2946" w14:textId="77777777" w:rsidR="00535CB7" w:rsidRPr="00535CB7" w:rsidRDefault="00535CB7" w:rsidP="00535CB7">
            <w:pPr>
              <w:spacing w:after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b/>
                <w:bCs/>
                <w:color w:val="000000"/>
                <w:sz w:val="16"/>
                <w:szCs w:val="16"/>
              </w:rPr>
              <w:t>Provided</w:t>
            </w:r>
          </w:p>
        </w:tc>
        <w:tc>
          <w:tcPr>
            <w:tcW w:w="21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F1551DA" w14:textId="77777777" w:rsidR="00535CB7" w:rsidRPr="00535CB7" w:rsidRDefault="00535CB7" w:rsidP="00535CB7">
            <w:pPr>
              <w:spacing w:after="0"/>
              <w:jc w:val="center"/>
              <w:rPr>
                <w:rFonts w:ascii="Cambria" w:eastAsia="Times New Roman" w:hAnsi="Cambria" w:cs="Calibri"/>
                <w:b/>
                <w:bCs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b/>
                <w:bCs/>
                <w:color w:val="000000"/>
                <w:sz w:val="16"/>
                <w:szCs w:val="16"/>
              </w:rPr>
              <w:t>Original Source</w:t>
            </w:r>
          </w:p>
        </w:tc>
      </w:tr>
      <w:tr w:rsidR="00535CB7" w:rsidRPr="00535CB7" w14:paraId="407EB413" w14:textId="77777777" w:rsidTr="00535CB7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4D06F" w14:textId="77777777" w:rsidR="00535CB7" w:rsidRPr="00535CB7" w:rsidRDefault="00535CB7" w:rsidP="00535CB7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Afghanistan 2011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CF53C" w14:textId="77777777" w:rsidR="00535CB7" w:rsidRPr="00535CB7" w:rsidRDefault="00535CB7" w:rsidP="00535CB7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afg_mics10-11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8E082" w14:textId="4291334E" w:rsidR="00535CB7" w:rsidRPr="00535CB7" w:rsidRDefault="00535CB7" w:rsidP="00535CB7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9894E" w14:textId="24DE9BB9" w:rsidR="00535CB7" w:rsidRPr="00535CB7" w:rsidRDefault="009615B6" w:rsidP="00535CB7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56A5F" w14:textId="77777777" w:rsidR="00535CB7" w:rsidRPr="00535CB7" w:rsidRDefault="00535CB7" w:rsidP="00535CB7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1 Afghanistan MICS Survey</w:t>
            </w:r>
          </w:p>
        </w:tc>
      </w:tr>
      <w:tr w:rsidR="00535CB7" w:rsidRPr="00535CB7" w14:paraId="5F1F052A" w14:textId="77777777" w:rsidTr="00535CB7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F1697" w14:textId="77777777" w:rsidR="00535CB7" w:rsidRPr="00535CB7" w:rsidRDefault="00535CB7" w:rsidP="00535CB7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Afghanistan 2016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288F4" w14:textId="77777777" w:rsidR="00535CB7" w:rsidRPr="00535CB7" w:rsidRDefault="00535CB7" w:rsidP="00535CB7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afg_dhs15-16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CDA45" w14:textId="576A2062" w:rsidR="00535CB7" w:rsidRPr="00535CB7" w:rsidRDefault="00535CB7" w:rsidP="00535CB7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E7CE7" w14:textId="6B8C3B19" w:rsidR="00535CB7" w:rsidRPr="00535CB7" w:rsidRDefault="009615B6" w:rsidP="00535CB7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AA314" w14:textId="77777777" w:rsidR="00535CB7" w:rsidRPr="00535CB7" w:rsidRDefault="00535CB7" w:rsidP="00535CB7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6 Afghanistan DHS Survey</w:t>
            </w:r>
          </w:p>
        </w:tc>
      </w:tr>
      <w:tr w:rsidR="009615B6" w:rsidRPr="00535CB7" w14:paraId="6322F454" w14:textId="77777777" w:rsidTr="00BD55F7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6005D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Albania 2009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8BD0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alb_dhs08-09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8E687" w14:textId="1D6942C5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507DDF" w14:textId="1658E0F2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989A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9 Albania DHS Survey</w:t>
            </w:r>
          </w:p>
        </w:tc>
      </w:tr>
      <w:tr w:rsidR="009615B6" w:rsidRPr="00535CB7" w14:paraId="5E7E746E" w14:textId="77777777" w:rsidTr="00BD55F7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435D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Albania 2018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29EE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alb_dhs17-18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79C73" w14:textId="6A333A02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69C403" w14:textId="0C6949F7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197EF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8 Albania DHS Survey</w:t>
            </w:r>
          </w:p>
        </w:tc>
      </w:tr>
      <w:tr w:rsidR="009615B6" w:rsidRPr="00535CB7" w14:paraId="0CD0AB92" w14:textId="77777777" w:rsidTr="00BD55F7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B3E0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Armenia 2010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7CED6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arm_dhs10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6D358" w14:textId="4A4552A4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368426" w14:textId="4F0E4137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893F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0 Armenia DHS Survey</w:t>
            </w:r>
          </w:p>
        </w:tc>
      </w:tr>
      <w:tr w:rsidR="009615B6" w:rsidRPr="00535CB7" w14:paraId="284E9F1B" w14:textId="77777777" w:rsidTr="00BD55F7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2AEC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Armenia 2016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888C6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arm_dhs15-16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3E468" w14:textId="6080375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0E2067" w14:textId="2DE30621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DF93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6 Armenia DHS Survey</w:t>
            </w:r>
          </w:p>
        </w:tc>
      </w:tr>
      <w:tr w:rsidR="009615B6" w:rsidRPr="00535CB7" w14:paraId="4216DEA5" w14:textId="77777777" w:rsidTr="00BD55F7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A8667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Bangladesh 2014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3151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bgd_dhs14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C7D41" w14:textId="31D7F5AC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ADEA0D" w14:textId="30E35228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8BA7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4 Bangladesh DHS Survey</w:t>
            </w:r>
          </w:p>
        </w:tc>
      </w:tr>
      <w:tr w:rsidR="009615B6" w:rsidRPr="00535CB7" w14:paraId="311F8443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8313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Bangladesh 2019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5CE12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bgd_mics19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F6B60" w14:textId="44F8A4FF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36FC65" w14:textId="1D5A129B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D8335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9 Bangladesh MICS Survey</w:t>
            </w:r>
          </w:p>
        </w:tc>
      </w:tr>
      <w:tr w:rsidR="009615B6" w:rsidRPr="00535CB7" w14:paraId="136BA5EE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1C97F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Belize 2011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BC7BC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blz_mics11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A2C6C" w14:textId="11DE987E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36FCC2" w14:textId="46AFDCF3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B69E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1 Belize MICS Survey</w:t>
            </w:r>
          </w:p>
        </w:tc>
      </w:tr>
      <w:tr w:rsidR="009615B6" w:rsidRPr="00535CB7" w14:paraId="3AF82607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96677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Belize 2016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CB64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blz_mics15-16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898FA" w14:textId="238CC2B0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31A5F6" w14:textId="441351A4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885F7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6 Belize MICS Survey</w:t>
            </w:r>
          </w:p>
        </w:tc>
      </w:tr>
      <w:tr w:rsidR="009615B6" w:rsidRPr="00535CB7" w14:paraId="4E82A2E5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7B77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Bolivia 2003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5BFF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bol_dhs03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27D57" w14:textId="6A159428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4F29D3" w14:textId="2BD2416C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47ED6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3 Bolivia DHS Survey</w:t>
            </w:r>
          </w:p>
        </w:tc>
      </w:tr>
      <w:tr w:rsidR="009615B6" w:rsidRPr="00535CB7" w14:paraId="49655186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00C27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Bolivia 2008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EE94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bol_dhs08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8B3C5" w14:textId="58E1A18A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755805" w14:textId="63940920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E8E4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8 Bolivia DHS Survey</w:t>
            </w:r>
          </w:p>
        </w:tc>
      </w:tr>
      <w:tr w:rsidR="009615B6" w:rsidRPr="00535CB7" w14:paraId="62C392A5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554B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Bosnia and Herzegovina 2006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F3AC2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bih_mics06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DF540" w14:textId="62FF1142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F66AC0" w14:textId="44243804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9FAB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6 Bosnia and Herzegovina MICS Survey</w:t>
            </w:r>
          </w:p>
        </w:tc>
      </w:tr>
      <w:tr w:rsidR="009615B6" w:rsidRPr="00535CB7" w14:paraId="66BAF4B3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DBA2F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Bosnia and Herzegovina 2012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C4250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bih_mics11-12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8DB77" w14:textId="6E4600EB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984D5B" w14:textId="76083491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C6FD5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2 Bosnia and Herzegovina MICS Survey</w:t>
            </w:r>
          </w:p>
        </w:tc>
      </w:tr>
      <w:tr w:rsidR="009615B6" w:rsidRPr="00535CB7" w14:paraId="0874FC60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A6B5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Burundi 2010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3D8AC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bdi_dhs10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BF494" w14:textId="0E9E1F73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02D783" w14:textId="24DB33E2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29F4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0 Burundi DHS Survey</w:t>
            </w:r>
          </w:p>
        </w:tc>
      </w:tr>
      <w:tr w:rsidR="009615B6" w:rsidRPr="00535CB7" w14:paraId="72D3F791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2AE5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Burundi 2017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713A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bdi_dhs16-17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AA60B" w14:textId="63293DCA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F0D7CE" w14:textId="3B0FE0FE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3B6A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7 Burundi DHS Survey</w:t>
            </w:r>
          </w:p>
        </w:tc>
      </w:tr>
      <w:tr w:rsidR="009615B6" w:rsidRPr="00535CB7" w14:paraId="4430845B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D6505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Cameroon 2011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9478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cmr_dhs11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92623" w14:textId="4034655F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A8D360" w14:textId="41C73BDB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1C85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1 Cameroon DHS Survey</w:t>
            </w:r>
          </w:p>
        </w:tc>
      </w:tr>
      <w:tr w:rsidR="009615B6" w:rsidRPr="00535CB7" w14:paraId="6B43C77C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2787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Cameroon 2018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44C2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cmr_dhs18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AC66A" w14:textId="3521B212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AAC492" w14:textId="03004D82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3FCB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8 Cameroon DHS Survey</w:t>
            </w:r>
          </w:p>
        </w:tc>
      </w:tr>
      <w:tr w:rsidR="009615B6" w:rsidRPr="00535CB7" w14:paraId="2E110B96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8BE4F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Central African Republic 2010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9A38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caf_mics10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27EA6" w14:textId="68B93E18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81B0FF" w14:textId="41A58E61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008D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0 Central African Republic MICS Survey</w:t>
            </w:r>
          </w:p>
        </w:tc>
      </w:tr>
      <w:tr w:rsidR="009615B6" w:rsidRPr="00535CB7" w14:paraId="2D3644F5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6324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Central African Republic 2019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40E96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caf_mics18-19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051D5" w14:textId="25900B9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B01AD8" w14:textId="3A48344B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2885D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9 Central African Republic MICS Survey</w:t>
            </w:r>
          </w:p>
        </w:tc>
      </w:tr>
      <w:tr w:rsidR="009615B6" w:rsidRPr="00535CB7" w14:paraId="717988B8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0376F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Chad 2010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B5B4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cd_mics10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A080A" w14:textId="221976C6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A33F87" w14:textId="62CDF27B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8D3F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0 Chad MICS Survey</w:t>
            </w:r>
          </w:p>
        </w:tc>
      </w:tr>
      <w:tr w:rsidR="009615B6" w:rsidRPr="00535CB7" w14:paraId="2D96B2C8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EE5B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Chad 2015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E91E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cd_dhs14-15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FA276" w14:textId="45EE5861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B8390C" w14:textId="4C4819C7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15356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5 Chad DHS Survey</w:t>
            </w:r>
          </w:p>
        </w:tc>
      </w:tr>
      <w:tr w:rsidR="009615B6" w:rsidRPr="00535CB7" w14:paraId="187378AB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56067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Colombia 2010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FF64F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col_dhs10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8F298" w14:textId="63C161E5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FF660C" w14:textId="13311DCA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A900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0 Colombia DHS Survey</w:t>
            </w:r>
          </w:p>
        </w:tc>
      </w:tr>
      <w:tr w:rsidR="009615B6" w:rsidRPr="00535CB7" w14:paraId="7B0970BA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8E6B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Colombia 2016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846A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col_dhs15-16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B9A1C" w14:textId="0CD5742C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840068" w14:textId="50F76D94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086A0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6 Colombia DHS Survey</w:t>
            </w:r>
          </w:p>
        </w:tc>
      </w:tr>
      <w:tr w:rsidR="009615B6" w:rsidRPr="00535CB7" w14:paraId="2E07C5D8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69026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Congo 2005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4CFF5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cog_dhs05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AAEC9" w14:textId="73D677A0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404B7B" w14:textId="396EB9F3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C8E3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5 Congo DHS Survey</w:t>
            </w:r>
          </w:p>
        </w:tc>
      </w:tr>
      <w:tr w:rsidR="009615B6" w:rsidRPr="00535CB7" w14:paraId="5E5913C1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DB35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lastRenderedPageBreak/>
              <w:t>Congo 2015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6734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cog_mics14-15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0BD03" w14:textId="05B82572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6FF69A" w14:textId="2737A0BB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45BF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5 Congo MICS Survey</w:t>
            </w:r>
          </w:p>
        </w:tc>
      </w:tr>
      <w:tr w:rsidR="009615B6" w:rsidRPr="00535CB7" w14:paraId="55F75349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7CB1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Dominican Republic 2007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66A5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dom_dhs07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9C480" w14:textId="048144AF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F42DE2" w14:textId="434F3E9B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0E03D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7 Dominican Republic DHS Survey</w:t>
            </w:r>
          </w:p>
        </w:tc>
      </w:tr>
      <w:tr w:rsidR="009615B6" w:rsidRPr="00535CB7" w14:paraId="110A4A0D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2EA2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Dominican Republic 2019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E348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dom_mics19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1449A" w14:textId="6E349EE0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41BF01" w14:textId="6D9F3B6C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97B42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9 Dominican Republic MICS Survey</w:t>
            </w:r>
          </w:p>
        </w:tc>
      </w:tr>
      <w:tr w:rsidR="009615B6" w:rsidRPr="00535CB7" w14:paraId="4D3A30FD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79B9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Egypt 2008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95CB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egy_dhs08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64599" w14:textId="73BFE524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B8E11D" w14:textId="6EDE8516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0E9E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8 Egypt DHS Survey</w:t>
            </w:r>
          </w:p>
        </w:tc>
      </w:tr>
      <w:tr w:rsidR="009615B6" w:rsidRPr="00535CB7" w14:paraId="468A20E5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62D3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Egypt 2014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209AC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egy_dhs14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9F224" w14:textId="23C69A54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3AFCB6" w14:textId="6B65F660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D9D5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4 Egypt DHS Survey</w:t>
            </w:r>
          </w:p>
        </w:tc>
      </w:tr>
      <w:tr w:rsidR="009615B6" w:rsidRPr="00535CB7" w14:paraId="5B5F2B7F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CC88F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Eswatini 2010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6E7D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wz_mics10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937C4" w14:textId="151B52EC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1D1C11" w14:textId="2813516E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A850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0 Eswatini MICS Survey</w:t>
            </w:r>
          </w:p>
        </w:tc>
      </w:tr>
      <w:tr w:rsidR="009615B6" w:rsidRPr="00535CB7" w14:paraId="6C51D83D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496ED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Eswatini 2014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F029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wz_mics14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39533" w14:textId="5448E95F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BFBBC4" w14:textId="77C52B83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319CD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4 Eswatini MICS Survey</w:t>
            </w:r>
          </w:p>
        </w:tc>
      </w:tr>
      <w:tr w:rsidR="009615B6" w:rsidRPr="00535CB7" w14:paraId="3EDC5B4A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1854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Ethiopia 2011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3155D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eth_dhs11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77470" w14:textId="0C2DBFDA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DADCDB" w14:textId="7E1D560B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7942D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1 Ethiopia DHS Survey</w:t>
            </w:r>
          </w:p>
        </w:tc>
      </w:tr>
      <w:tr w:rsidR="009615B6" w:rsidRPr="00535CB7" w14:paraId="3A360715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6F0A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Ethiopia 2016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B67DF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eth_dhs16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CC61B" w14:textId="5225B59B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C8C975" w14:textId="72CAF31F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56A90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6 Ethiopia DHS Survey</w:t>
            </w:r>
          </w:p>
        </w:tc>
      </w:tr>
      <w:tr w:rsidR="009615B6" w:rsidRPr="00535CB7" w14:paraId="2547DB52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A724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Ethiopia 2019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E790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eth_dhs19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64268" w14:textId="0BB4E9FB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9E7E74" w14:textId="4F52EA9B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5E67C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9 Ethiopia DHS Survey</w:t>
            </w:r>
          </w:p>
        </w:tc>
      </w:tr>
      <w:tr w:rsidR="009615B6" w:rsidRPr="00535CB7" w14:paraId="2EF1E538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59C1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abon 2000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16316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ab_dhs00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32932" w14:textId="36810086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4033B6" w14:textId="66D3838B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CB11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0 Gabon DHS Survey</w:t>
            </w:r>
          </w:p>
        </w:tc>
      </w:tr>
      <w:tr w:rsidR="009615B6" w:rsidRPr="00535CB7" w14:paraId="74468AFE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35B7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abon 2012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931C2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ab_dhs12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6C287" w14:textId="0DFDF351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21BA31" w14:textId="1B03571A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0BB1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2 Gabon DHS Survey</w:t>
            </w:r>
          </w:p>
        </w:tc>
      </w:tr>
      <w:tr w:rsidR="009615B6" w:rsidRPr="00535CB7" w14:paraId="3FB5ABFF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F151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ambia 2013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976C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mb_dhs13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DFB65" w14:textId="626C2DB6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222265" w14:textId="7D372FAE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E21D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3 Gambia DHS Survey</w:t>
            </w:r>
          </w:p>
        </w:tc>
      </w:tr>
      <w:tr w:rsidR="009615B6" w:rsidRPr="00535CB7" w14:paraId="22F78FA9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42AE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ambia 2020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ED4E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mb_dhs19-20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9AA55" w14:textId="6B227D4D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885C9D" w14:textId="60B7E9D4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5D5C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20 Gambia DHS Survey</w:t>
            </w:r>
          </w:p>
        </w:tc>
      </w:tr>
      <w:tr w:rsidR="009615B6" w:rsidRPr="00535CB7" w14:paraId="427C7DA1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F01B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hana 2011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2841C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ha_mics11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2CE7B" w14:textId="252DD92D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083A40" w14:textId="287E5784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F5C80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1 Ghana MICS Survey</w:t>
            </w:r>
          </w:p>
        </w:tc>
      </w:tr>
      <w:tr w:rsidR="009615B6" w:rsidRPr="00535CB7" w14:paraId="2BC407C4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C6F3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hana 2018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46AA0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ha_mics17-18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B5271" w14:textId="6AF163E5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069C7C" w14:textId="46CF3B23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DF606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8 Ghana MICS Survey</w:t>
            </w:r>
          </w:p>
        </w:tc>
      </w:tr>
      <w:tr w:rsidR="009615B6" w:rsidRPr="00535CB7" w14:paraId="13E418DD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ABDE7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uinea 2012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3F647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in_dhs12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BAD7B" w14:textId="49922C25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0AF730" w14:textId="3AD717C9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9CC6C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2 Guinea DHS Survey</w:t>
            </w:r>
          </w:p>
        </w:tc>
      </w:tr>
      <w:tr w:rsidR="009615B6" w:rsidRPr="00535CB7" w14:paraId="03E2BDEE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A90A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uinea 2018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C439D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in_dhs18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ABBEB" w14:textId="07B46D1F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F81710" w14:textId="03A982C3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9A1D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8 Guinea DHS Survey</w:t>
            </w:r>
          </w:p>
        </w:tc>
      </w:tr>
      <w:tr w:rsidR="009615B6" w:rsidRPr="00535CB7" w14:paraId="30A43EB9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CFA80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uinea-Bissau 2014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2CC5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nb_mics14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58577" w14:textId="2FCB0465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FDDCA1" w14:textId="32844498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5E162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4 Guinea-Bissau MICS Survey</w:t>
            </w:r>
          </w:p>
        </w:tc>
      </w:tr>
      <w:tr w:rsidR="009615B6" w:rsidRPr="00535CB7" w14:paraId="04756960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71C0C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uinea-Bissau 2019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BADDC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nb_mics18-19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99EED" w14:textId="1A747122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B2A0F2" w14:textId="4BDD1EAA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53C40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9 Guinea-Bissau MICS Survey</w:t>
            </w:r>
          </w:p>
        </w:tc>
      </w:tr>
      <w:tr w:rsidR="009615B6" w:rsidRPr="00535CB7" w14:paraId="0109B4AC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8409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uyana 2009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2F450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uy_dhs09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38CE3" w14:textId="0024E20C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50A2A1" w14:textId="5C7D3939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BBCE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9 Guyana DHS Survey</w:t>
            </w:r>
          </w:p>
        </w:tc>
      </w:tr>
      <w:tr w:rsidR="009615B6" w:rsidRPr="00535CB7" w14:paraId="3C567048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4CF0C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uyana 2014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7F1C6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uy_mics14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32C3F" w14:textId="22009EC8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B53558" w14:textId="3A3F3DD7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C3D3F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4 Guyana MICS Survey</w:t>
            </w:r>
          </w:p>
        </w:tc>
      </w:tr>
      <w:tr w:rsidR="009615B6" w:rsidRPr="00535CB7" w14:paraId="0832EE4F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E3E3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uyana 2020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4B4F2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uy_mics19-20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E64E9" w14:textId="0CD82FE2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ED1EC93" w14:textId="15FA934D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DAA82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20 Guyana MICS Survey</w:t>
            </w:r>
          </w:p>
        </w:tc>
      </w:tr>
      <w:tr w:rsidR="009615B6" w:rsidRPr="00535CB7" w14:paraId="774AC4E1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CFF3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Haiti 2012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731B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hti_dhs12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A88A1" w14:textId="5CB1AF11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2851D8" w14:textId="7AF38DCA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89EA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2 Haiti DHS Survey</w:t>
            </w:r>
          </w:p>
        </w:tc>
      </w:tr>
      <w:tr w:rsidR="009615B6" w:rsidRPr="00535CB7" w14:paraId="74EDE6E6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FDAA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Haiti 2017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34C1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hti_dhs16-17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B2D5A" w14:textId="27960155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77C078" w14:textId="6F77E8BD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F9D9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7 Haiti DHS Survey</w:t>
            </w:r>
          </w:p>
        </w:tc>
      </w:tr>
      <w:tr w:rsidR="009615B6" w:rsidRPr="00535CB7" w14:paraId="64D15121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FEA1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Honduras 2006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504DF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hnd_dhs05-06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8AA8B" w14:textId="40BDF1C5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534D91" w14:textId="3E00AB16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3A0EC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6 Honduras DHS Survey</w:t>
            </w:r>
          </w:p>
        </w:tc>
      </w:tr>
      <w:tr w:rsidR="009615B6" w:rsidRPr="00535CB7" w14:paraId="65D27851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23F32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Honduras 2012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F43B2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hnd_dhs11-12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4D808" w14:textId="51F0EEE1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5098F9" w14:textId="1584659E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9822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2 Honduras DHS Survey</w:t>
            </w:r>
          </w:p>
        </w:tc>
      </w:tr>
      <w:tr w:rsidR="009615B6" w:rsidRPr="00535CB7" w14:paraId="257708DE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EA227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Honduras 2019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F8D22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hnd_mics19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61875" w14:textId="2308FF30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F528CE" w14:textId="5C8E2B85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B3AA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9 Honduras MICS Survey</w:t>
            </w:r>
          </w:p>
        </w:tc>
      </w:tr>
      <w:tr w:rsidR="009615B6" w:rsidRPr="00535CB7" w14:paraId="5D0BD4BF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BF67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Indonesia 2012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A96C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idn_dhs12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6696B" w14:textId="2B3298EC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86F8A7" w14:textId="0B5A8C13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DDCC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2 Indonesia DHS Survey</w:t>
            </w:r>
          </w:p>
        </w:tc>
      </w:tr>
      <w:tr w:rsidR="009615B6" w:rsidRPr="00535CB7" w14:paraId="43CDC099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D9967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Indonesia 2017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2BB1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idn_dhs17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1384E" w14:textId="4F217052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89C9F8" w14:textId="7867271A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633C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7 Indonesia DHS Survey</w:t>
            </w:r>
          </w:p>
        </w:tc>
      </w:tr>
      <w:tr w:rsidR="009615B6" w:rsidRPr="00535CB7" w14:paraId="661BCA2E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27CD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Iraq 2011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CBE25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irq_mics11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74A17" w14:textId="50DEEAC8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E2141F" w14:textId="3B716917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AB2D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1 Iraq MICS Survey</w:t>
            </w:r>
          </w:p>
        </w:tc>
      </w:tr>
      <w:tr w:rsidR="009615B6" w:rsidRPr="00535CB7" w14:paraId="035DA03B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82C0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Iraq 2018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D5F1C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irq_mics18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67DDA" w14:textId="12E1D134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36F561" w14:textId="184003B1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05445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8 Iraq MICS Survey</w:t>
            </w:r>
          </w:p>
        </w:tc>
      </w:tr>
      <w:tr w:rsidR="009615B6" w:rsidRPr="00535CB7" w14:paraId="4D1F0845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89DA6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Jordan 2012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4B535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jor_dhs12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88C2C" w14:textId="7C23637F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362643" w14:textId="5844E6D4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6AD9C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2 Jordan DHS Survey</w:t>
            </w:r>
          </w:p>
        </w:tc>
      </w:tr>
      <w:tr w:rsidR="009615B6" w:rsidRPr="00535CB7" w14:paraId="5C9CC8DE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D2DA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Jordan 2018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D8A2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jor_dhs17-18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8F6BE" w14:textId="74ACF466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F2EC04D" w14:textId="629D7E1F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4055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8 Jordan DHS Survey</w:t>
            </w:r>
          </w:p>
        </w:tc>
      </w:tr>
      <w:tr w:rsidR="009615B6" w:rsidRPr="00535CB7" w14:paraId="5A3B41A2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2E1B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Kazakhstan 2011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8EC2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kaz_mics10-11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7D454" w14:textId="2A28D13C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997DA5" w14:textId="41C267C9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608C5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1 Kazakhstan MICS Survey</w:t>
            </w:r>
          </w:p>
        </w:tc>
      </w:tr>
      <w:tr w:rsidR="009615B6" w:rsidRPr="00535CB7" w14:paraId="196BB583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1DC6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Kazakhstan 2015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18BF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kaz_mics15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2C105" w14:textId="7AEFBF1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13AB32" w14:textId="5C0B37CC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B507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5 Kazakhstan MICS Survey</w:t>
            </w:r>
          </w:p>
        </w:tc>
      </w:tr>
      <w:tr w:rsidR="009615B6" w:rsidRPr="00535CB7" w14:paraId="4C710D03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F1DD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Kenya 2009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94E66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ken_dhs08-09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171D9" w14:textId="5A82BC75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098706" w14:textId="05305CB0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DA7F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9 Kenya DHS Survey</w:t>
            </w:r>
          </w:p>
        </w:tc>
      </w:tr>
      <w:tr w:rsidR="009615B6" w:rsidRPr="00535CB7" w14:paraId="5D103FCD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D0FF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Kenya 2014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A7BC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ken_dhs14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C5817" w14:textId="6484ABF1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2C446C" w14:textId="3243BD51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9A37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4 Kenya DHS Survey</w:t>
            </w:r>
          </w:p>
        </w:tc>
      </w:tr>
      <w:tr w:rsidR="009615B6" w:rsidRPr="00535CB7" w14:paraId="7FE48956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C912F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Kyrgyzstan 2006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A9FA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kgz_mics05-06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A9803" w14:textId="50C53BC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C69197" w14:textId="2297313A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C3A47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6 Kyrgyzstan MICS Survey</w:t>
            </w:r>
          </w:p>
        </w:tc>
      </w:tr>
      <w:tr w:rsidR="009615B6" w:rsidRPr="00535CB7" w14:paraId="357FF24C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59662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Kyrgyzstan 2014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72E4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kgz_mics14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648CE" w14:textId="39932B78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33F4D5" w14:textId="7734076C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45BBC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4 Kyrgyzstan MICS Survey</w:t>
            </w:r>
          </w:p>
        </w:tc>
      </w:tr>
      <w:tr w:rsidR="009615B6" w:rsidRPr="00535CB7" w14:paraId="44FF80D7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F0D87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Kyrgyzstan 2018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6A53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kgz_mics18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C4F00" w14:textId="5DF75CD4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1F72B0" w14:textId="036B6FCD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FB2E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 xml:space="preserve">2018 Kyrgyzstan MICS </w:t>
            </w: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lastRenderedPageBreak/>
              <w:t>Survey</w:t>
            </w:r>
          </w:p>
        </w:tc>
      </w:tr>
      <w:tr w:rsidR="009615B6" w:rsidRPr="00535CB7" w14:paraId="6217E216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E9D0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lastRenderedPageBreak/>
              <w:t>Laos 2012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B2F7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lao_mics11-12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805B3" w14:textId="75B120BB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BF8369" w14:textId="3CEFA468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135C0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2 Laos MICS Survey</w:t>
            </w:r>
          </w:p>
        </w:tc>
      </w:tr>
      <w:tr w:rsidR="009615B6" w:rsidRPr="00535CB7" w14:paraId="46B4AA15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94FF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Laos 2017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CA440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lao_mics17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5DA9A" w14:textId="27419F78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203E5B" w14:textId="4D59DA7E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4FEED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7 Laos MICS Survey</w:t>
            </w:r>
          </w:p>
        </w:tc>
      </w:tr>
      <w:tr w:rsidR="009615B6" w:rsidRPr="00535CB7" w14:paraId="30FF975A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DB542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Lesotho 2009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F5F5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lso_dhs09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99FEA" w14:textId="1B8F89E6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48B1E5" w14:textId="651638BF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D6886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9 Lesotho DHS Survey</w:t>
            </w:r>
          </w:p>
        </w:tc>
      </w:tr>
      <w:tr w:rsidR="009615B6" w:rsidRPr="00535CB7" w14:paraId="0678AAFC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E13C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Lesotho 2014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9F9C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lso_dhs14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05FD8" w14:textId="6CAA0515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49DAC7" w14:textId="305EFECD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AE10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4 Lesotho DHS Survey</w:t>
            </w:r>
          </w:p>
        </w:tc>
      </w:tr>
      <w:tr w:rsidR="009615B6" w:rsidRPr="00535CB7" w14:paraId="6354531F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4314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Liberia 2007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45A2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lbr_dhs07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425DA" w14:textId="5191F03D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4CC3D4" w14:textId="0F38AC4C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19F9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7 Liberia DHS Survey</w:t>
            </w:r>
          </w:p>
        </w:tc>
      </w:tr>
      <w:tr w:rsidR="009615B6" w:rsidRPr="00535CB7" w14:paraId="37D93AAD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5C25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Liberia 2013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DB45D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lbr_dhs13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D1A11" w14:textId="66BA2681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DDE68D" w14:textId="28337C72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28A1D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3 Liberia DHS Survey</w:t>
            </w:r>
          </w:p>
        </w:tc>
      </w:tr>
      <w:tr w:rsidR="009615B6" w:rsidRPr="00535CB7" w14:paraId="21ACD0A5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CC4E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Liberia 2020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ACBC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lbr_dhs19-20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76BED" w14:textId="0E64149C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344183" w14:textId="7AFEBA16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1ECF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20 Liberia DHS Survey</w:t>
            </w:r>
          </w:p>
        </w:tc>
      </w:tr>
      <w:tr w:rsidR="009615B6" w:rsidRPr="00535CB7" w14:paraId="33E25908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D08A7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adagascar 2009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1F025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dg_dhs08-09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6907C" w14:textId="30774DCF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11C51B" w14:textId="43159046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3716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9 Madagascar DHS Survey</w:t>
            </w:r>
          </w:p>
        </w:tc>
      </w:tr>
      <w:tr w:rsidR="009615B6" w:rsidRPr="00535CB7" w14:paraId="554CDA68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E4ED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adagascar 2018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44EA6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dg_mics18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A1264" w14:textId="6BF0CD52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50693C" w14:textId="72D91B4B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1F3A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8 Madagascar MICS Survey</w:t>
            </w:r>
          </w:p>
        </w:tc>
      </w:tr>
      <w:tr w:rsidR="009615B6" w:rsidRPr="00535CB7" w14:paraId="3B9E1EC3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39CF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alawi 2010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9EA75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wi_dhs10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4307F" w14:textId="1001BBCD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F53D84" w14:textId="24909E46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59CD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0 Malawi DHS Survey</w:t>
            </w:r>
          </w:p>
        </w:tc>
      </w:tr>
      <w:tr w:rsidR="009615B6" w:rsidRPr="00535CB7" w14:paraId="35E0AE30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EE160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alawi 2016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9051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wi_dhs15-16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59F80" w14:textId="2D8E6870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7497F0" w14:textId="418EE133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5B2F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6 Malawi DHS Survey</w:t>
            </w:r>
          </w:p>
        </w:tc>
      </w:tr>
      <w:tr w:rsidR="009615B6" w:rsidRPr="00535CB7" w14:paraId="465F44D4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74135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alawi 2020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D329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wi_mics19-20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ACEBB" w14:textId="4B4956AC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09A9C9" w14:textId="52EADB88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3534C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20 Malawi MICS Survey</w:t>
            </w:r>
          </w:p>
        </w:tc>
      </w:tr>
      <w:tr w:rsidR="009615B6" w:rsidRPr="00535CB7" w14:paraId="7C4E662A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05806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ali 2006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DC44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li_dhs06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0D447" w14:textId="578ED0FC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5C8FDF" w14:textId="49D9EF38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81D07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6 Mali DHS Survey</w:t>
            </w:r>
          </w:p>
        </w:tc>
      </w:tr>
      <w:tr w:rsidR="009615B6" w:rsidRPr="00535CB7" w14:paraId="638E0D2F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2442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ali 2018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E7A57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li_dhs18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84F71" w14:textId="1CF43ED9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6C9B36" w14:textId="4D131849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B357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8 Mali DHS Survey</w:t>
            </w:r>
          </w:p>
        </w:tc>
      </w:tr>
      <w:tr w:rsidR="009615B6" w:rsidRPr="00535CB7" w14:paraId="47C0464F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CBBCF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oldova 2005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DD815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da_dhs05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755FA" w14:textId="611BC281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6A2213" w14:textId="023C94E5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A0CF7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5 Moldova DHS Survey</w:t>
            </w:r>
          </w:p>
        </w:tc>
      </w:tr>
      <w:tr w:rsidR="009615B6" w:rsidRPr="00535CB7" w14:paraId="5900E1C3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611B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oldova 2012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2DBEC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da_mics12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BADEC" w14:textId="0101A722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7C11A0" w14:textId="5E0B89C2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CE74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2 Moldova MICS Survey</w:t>
            </w:r>
          </w:p>
        </w:tc>
      </w:tr>
      <w:tr w:rsidR="009615B6" w:rsidRPr="00535CB7" w14:paraId="0C3CCA0C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1C950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ongolia 2010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4C2E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ng_mics10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4E9C9" w14:textId="377575C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E998C3" w14:textId="46191061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65B62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0 Mongolia MICS Survey</w:t>
            </w:r>
          </w:p>
        </w:tc>
      </w:tr>
      <w:tr w:rsidR="009615B6" w:rsidRPr="00535CB7" w14:paraId="685DE470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FE330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ongolia 2013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B5E16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ng_mics13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54DEE" w14:textId="30343680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FB786F" w14:textId="00C4C5D6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7ED0D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3 Mongolia MICS Survey</w:t>
            </w:r>
          </w:p>
        </w:tc>
      </w:tr>
      <w:tr w:rsidR="009615B6" w:rsidRPr="00535CB7" w14:paraId="751C30FD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178EC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ontenegro 2013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8E69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ne_mics13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2845E" w14:textId="5E1B9E52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ED0ABA" w14:textId="7A3BB760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14FB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3 Montenegro MICS Survey</w:t>
            </w:r>
          </w:p>
        </w:tc>
      </w:tr>
      <w:tr w:rsidR="009615B6" w:rsidRPr="00535CB7" w14:paraId="75958B62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0505F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ontenegro 2018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82D1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ne_mics18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6D0BA" w14:textId="6495971D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D255B3" w14:textId="1D29C189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E7D9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8 Montenegro MICS Survey</w:t>
            </w:r>
          </w:p>
        </w:tc>
      </w:tr>
      <w:tr w:rsidR="009615B6" w:rsidRPr="00535CB7" w14:paraId="433FBE4E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113E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ozambique 2003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574EF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oz_dhs03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3E3DE" w14:textId="59D31FE1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D99CD4" w14:textId="1FB6FD76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2616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3 Mozambique DHS Survey</w:t>
            </w:r>
          </w:p>
        </w:tc>
      </w:tr>
      <w:tr w:rsidR="009615B6" w:rsidRPr="00535CB7" w14:paraId="1B6E7B22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482FC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ozambique 2011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1F6C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oz_dhs11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52C74" w14:textId="137AED9B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B710CC" w14:textId="3ED9AA74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C0D7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1 Mozambique DHS Survey</w:t>
            </w:r>
          </w:p>
        </w:tc>
      </w:tr>
      <w:tr w:rsidR="009615B6" w:rsidRPr="00535CB7" w14:paraId="0C40B2E9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6917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Namibia 2007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701A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nam_dhs06-07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66C4F" w14:textId="6DFA183D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35DF0D" w14:textId="5338B947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AD316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7 Namibia DHS Survey</w:t>
            </w:r>
          </w:p>
        </w:tc>
      </w:tr>
      <w:tr w:rsidR="009615B6" w:rsidRPr="00535CB7" w14:paraId="5131639A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C45CD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Namibia 2013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E82F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nam_dhs13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23D9B" w14:textId="2E80E08F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B6225EC" w14:textId="2F53D746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5949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3 Namibia DHS Survey</w:t>
            </w:r>
          </w:p>
        </w:tc>
      </w:tr>
      <w:tr w:rsidR="009615B6" w:rsidRPr="00535CB7" w14:paraId="096F5434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6FE7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Nepal 2011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DB855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npl_dhs11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57444" w14:textId="2133A64B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BA10F2" w14:textId="5EFC8A67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8EF4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1 Nepal DHS Survey</w:t>
            </w:r>
          </w:p>
        </w:tc>
      </w:tr>
      <w:tr w:rsidR="009615B6" w:rsidRPr="00535CB7" w14:paraId="1163BFB4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DFC3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Nepal 2016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1EC6D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npl_dhs16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7E3A4" w14:textId="557F44A4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0506CF" w14:textId="271509D8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3132F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6 Nepal DHS Survey</w:t>
            </w:r>
          </w:p>
        </w:tc>
      </w:tr>
      <w:tr w:rsidR="009615B6" w:rsidRPr="00535CB7" w14:paraId="7E9BB8EB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E16C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Nepal 2019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BFD6D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npl_mics19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5F61F" w14:textId="0E7926AA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AFCD98" w14:textId="1BBA9702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EFAE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9 Nepal MICS Survey</w:t>
            </w:r>
          </w:p>
        </w:tc>
      </w:tr>
      <w:tr w:rsidR="009615B6" w:rsidRPr="00535CB7" w14:paraId="19BFC8FF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2032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Niger 2006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F219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ner_dhs06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9844F" w14:textId="58CD0E7D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A5C9B5" w14:textId="0E391B03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7D3A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6 Niger DHS Survey</w:t>
            </w:r>
          </w:p>
        </w:tc>
      </w:tr>
      <w:tr w:rsidR="009615B6" w:rsidRPr="00535CB7" w14:paraId="044F3B25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EA6DD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Niger 2012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4706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ner_dhs12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84270" w14:textId="4DB1BD3B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996634" w14:textId="5CB13D92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2B67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2 Niger DHS Survey</w:t>
            </w:r>
          </w:p>
        </w:tc>
      </w:tr>
      <w:tr w:rsidR="009615B6" w:rsidRPr="00535CB7" w14:paraId="469051E7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C9F3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Nigeria 2013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57B65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nga_dhs13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B86D1" w14:textId="36B568E2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5FD173" w14:textId="41ED882B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2F43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3 Nigeria DHS Survey</w:t>
            </w:r>
          </w:p>
        </w:tc>
      </w:tr>
      <w:tr w:rsidR="009615B6" w:rsidRPr="00535CB7" w14:paraId="47EC7535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2D5EC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Nigeria 2018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591C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nga_dhs18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57CD7" w14:textId="688587E1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F33B3D" w14:textId="69A8AAD4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48C05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8 Nigeria DHS Survey</w:t>
            </w:r>
          </w:p>
        </w:tc>
      </w:tr>
      <w:tr w:rsidR="009615B6" w:rsidRPr="00535CB7" w14:paraId="6F4E84B9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9407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North Macedonia 2011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B7A6F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kd_mics11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4E6AA" w14:textId="65BAC483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F1E8A4" w14:textId="6B9579EB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6B01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1 North Macedonia MICS Survey</w:t>
            </w:r>
          </w:p>
        </w:tc>
      </w:tr>
      <w:tr w:rsidR="009615B6" w:rsidRPr="00535CB7" w14:paraId="1FD01EA5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69EA6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North Macedonia 2019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1204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mkd_mics18-19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0BCDC" w14:textId="4911C682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8D9EEB4" w14:textId="3937C68D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764B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9 North Macedonia MICS Survey</w:t>
            </w:r>
          </w:p>
        </w:tc>
      </w:tr>
      <w:tr w:rsidR="009615B6" w:rsidRPr="00535CB7" w14:paraId="0A3E2AF9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4691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Pakistan 2013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FBC2C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pak_dhs12-13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29549" w14:textId="49F938CD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B5FF49" w14:textId="56CFAEE7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F97C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3 Pakistan DHS Survey</w:t>
            </w:r>
          </w:p>
        </w:tc>
      </w:tr>
      <w:tr w:rsidR="009615B6" w:rsidRPr="00535CB7" w14:paraId="3116DF91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3542C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Pakistan 2018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0DAED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pak_dhs17-18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B7FC0" w14:textId="7904E690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80D7CA" w14:textId="59AB2E34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367ED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8 Pakistan DHS Survey</w:t>
            </w:r>
          </w:p>
        </w:tc>
      </w:tr>
      <w:tr w:rsidR="009615B6" w:rsidRPr="00535CB7" w14:paraId="19E0993D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B89E0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Palestine 2010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54C2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pse_mics10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7AF6A" w14:textId="4C0E1733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D14C46" w14:textId="1C57C9DE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8004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0 Palestine MICS Survey</w:t>
            </w:r>
          </w:p>
        </w:tc>
      </w:tr>
      <w:tr w:rsidR="009615B6" w:rsidRPr="00535CB7" w14:paraId="59F75F93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37806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Palestine 2014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0673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pse_mics14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50F3C" w14:textId="539CE72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A651AD" w14:textId="561178D9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854B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4 Palestine MICS Survey</w:t>
            </w:r>
          </w:p>
        </w:tc>
      </w:tr>
      <w:tr w:rsidR="009615B6" w:rsidRPr="00535CB7" w14:paraId="65D19A5D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A7BD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Palestine 2020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DE775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pse_mics19-20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5531E" w14:textId="455CA506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0267B0" w14:textId="36D6C250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090D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20 Palestine MICS Survey</w:t>
            </w:r>
          </w:p>
        </w:tc>
      </w:tr>
      <w:tr w:rsidR="009615B6" w:rsidRPr="00535CB7" w14:paraId="7F9D6D2E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BD13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Peru 2012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5958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per_dhs12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71E03" w14:textId="0E33B990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07201F" w14:textId="7D4FF9E5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8269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2 Peru DHS Survey</w:t>
            </w:r>
          </w:p>
        </w:tc>
      </w:tr>
      <w:tr w:rsidR="009615B6" w:rsidRPr="00535CB7" w14:paraId="34D42438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2875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Philippines 2013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F7B76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phl_dhs13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029B2" w14:textId="71628FBE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7C649C" w14:textId="3873111C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C916F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 xml:space="preserve">2013 Philippines DHS </w:t>
            </w: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lastRenderedPageBreak/>
              <w:t>Survey</w:t>
            </w:r>
          </w:p>
        </w:tc>
      </w:tr>
      <w:tr w:rsidR="009615B6" w:rsidRPr="00535CB7" w14:paraId="5575A327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E4A77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lastRenderedPageBreak/>
              <w:t>Philippines 2017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B9412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phl_dhs17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C2C0A" w14:textId="6D316255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E249A3" w14:textId="6BA17705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FA91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7 Philippines DHS Survey</w:t>
            </w:r>
          </w:p>
        </w:tc>
      </w:tr>
      <w:tr w:rsidR="009615B6" w:rsidRPr="00535CB7" w14:paraId="1B3BC978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0EEE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Rwanda 2010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AD92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rwa_dhs10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AA6CF" w14:textId="1A964FE4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6E18A8" w14:textId="74AD1458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4CD7C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0 Rwanda DHS Survey</w:t>
            </w:r>
          </w:p>
        </w:tc>
      </w:tr>
      <w:tr w:rsidR="009615B6" w:rsidRPr="00535CB7" w14:paraId="2B1B5EB5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CB5A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Rwanda 2015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1457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rwa_dhs14-15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3E8B6" w14:textId="13839ECB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536436" w14:textId="26BE6964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83A2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5 Rwanda DHS Survey</w:t>
            </w:r>
          </w:p>
        </w:tc>
      </w:tr>
      <w:tr w:rsidR="009615B6" w:rsidRPr="00535CB7" w14:paraId="20A43E86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D0152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Rwanda 2020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8902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rwa_dhs19-20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E7765" w14:textId="3B6F97BB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F707A7" w14:textId="68C63726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D60B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20 Rwanda DHS Survey</w:t>
            </w:r>
          </w:p>
        </w:tc>
      </w:tr>
      <w:tr w:rsidR="009615B6" w:rsidRPr="00535CB7" w14:paraId="350C4209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F5FB0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ao Tome and Principe 2009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6C7F0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tp_dhs08-09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13CB2" w14:textId="431CAD6F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F251E7" w14:textId="583B5185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CF192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9 Sao Tome and Principe DHS Survey</w:t>
            </w:r>
          </w:p>
        </w:tc>
      </w:tr>
      <w:tr w:rsidR="009615B6" w:rsidRPr="00535CB7" w14:paraId="77FF512B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E1E80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ao Tome and Principe 2019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4D60F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tp_mics19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4FB2E" w14:textId="3E36669F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E4E59B" w14:textId="57FEE3AE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9599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9 Sao Tome and Principe MICS Survey</w:t>
            </w:r>
          </w:p>
        </w:tc>
      </w:tr>
      <w:tr w:rsidR="009615B6" w:rsidRPr="00535CB7" w14:paraId="470AF5AD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9D1F0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enegal 2005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7ACA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en_dhs05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70237" w14:textId="480BBFCC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6CF4BC" w14:textId="621ACCC1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5BAC5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5 Senegal DHS Survey</w:t>
            </w:r>
          </w:p>
        </w:tc>
      </w:tr>
      <w:tr w:rsidR="009615B6" w:rsidRPr="00535CB7" w14:paraId="32AFE435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FCD16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enegal 2017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B734C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en_dhs17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30E30" w14:textId="05C9CD61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3430A4" w14:textId="32198A1B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AB7F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7 Senegal DHS Survey</w:t>
            </w:r>
          </w:p>
        </w:tc>
      </w:tr>
      <w:tr w:rsidR="009615B6" w:rsidRPr="00535CB7" w14:paraId="19FA9EA2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2938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enegal 2019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3814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en_dhs19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47B8E" w14:textId="29D8B4AB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B74D7D8" w14:textId="1598A69F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94A77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9 Senegal DHS Survey</w:t>
            </w:r>
          </w:p>
        </w:tc>
      </w:tr>
      <w:tr w:rsidR="009615B6" w:rsidRPr="00535CB7" w14:paraId="072FAEF7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479C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erbia 2010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19C37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rb_mics10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2D5A7" w14:textId="7997C0F6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3B422F" w14:textId="6820308D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6C8BC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0 Serbia MICS Survey</w:t>
            </w:r>
          </w:p>
        </w:tc>
      </w:tr>
      <w:tr w:rsidR="009615B6" w:rsidRPr="00535CB7" w14:paraId="430ABB5D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7E4F7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erbia 2014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7AA2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rb_mics14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76C85" w14:textId="4DD28A16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1ACF56" w14:textId="5778C9CF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0BF60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4 Serbia MICS Survey</w:t>
            </w:r>
          </w:p>
        </w:tc>
      </w:tr>
      <w:tr w:rsidR="009615B6" w:rsidRPr="00535CB7" w14:paraId="1257F633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2B16F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erbia 2019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DB037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rb_mics19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DECFE" w14:textId="21085D6A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79C343" w14:textId="50F986C8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4B17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9 Serbia MICS Survey</w:t>
            </w:r>
          </w:p>
        </w:tc>
      </w:tr>
      <w:tr w:rsidR="009615B6" w:rsidRPr="00535CB7" w14:paraId="3860EA2D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CB43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ierra Leone 2013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A192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le_dhs13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34348" w14:textId="58F462CE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C90CC1" w14:textId="1E5B6FA7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B1BA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3 Sierra Leone DHS Survey</w:t>
            </w:r>
          </w:p>
        </w:tc>
      </w:tr>
      <w:tr w:rsidR="009615B6" w:rsidRPr="00535CB7" w14:paraId="76DF84E1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49AA2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ierra Leone 2019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D3455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le_dhs19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D87E8" w14:textId="327F54A0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139FC1" w14:textId="38F2182F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48C1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9 Sierra Leone DHS Survey</w:t>
            </w:r>
          </w:p>
        </w:tc>
      </w:tr>
      <w:tr w:rsidR="009615B6" w:rsidRPr="00535CB7" w14:paraId="17723BC4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997D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udan 2010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3B0F5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dn_mics10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87F58" w14:textId="59DE4528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6A32BA" w14:textId="3D5F6214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8E8A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0 Sudan MICS Survey</w:t>
            </w:r>
          </w:p>
        </w:tc>
      </w:tr>
      <w:tr w:rsidR="009615B6" w:rsidRPr="00535CB7" w14:paraId="5887EE87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B93A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udan 2014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CA2D7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dn_mics14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01A40" w14:textId="3F0FF0DD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8BE4BC" w14:textId="03DC1DC2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2F82F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4 Sudan MICS Survey</w:t>
            </w:r>
          </w:p>
        </w:tc>
      </w:tr>
      <w:tr w:rsidR="009615B6" w:rsidRPr="00535CB7" w14:paraId="5FE70DA4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68782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uriname 2006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9779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ur_mics06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DD550" w14:textId="61982640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BD48C3" w14:textId="5B27DDAC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D2D7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6 Suriname MICS Survey</w:t>
            </w:r>
          </w:p>
        </w:tc>
      </w:tr>
      <w:tr w:rsidR="009615B6" w:rsidRPr="00535CB7" w14:paraId="652ACD36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348BC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uriname 2010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A2D50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ur_mics10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927CF" w14:textId="25004888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F9108F" w14:textId="1687F023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D080D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0 Suriname MICS Survey</w:t>
            </w:r>
          </w:p>
        </w:tc>
      </w:tr>
      <w:tr w:rsidR="009615B6" w:rsidRPr="00535CB7" w14:paraId="7C2E9D1F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F7F70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uriname 2018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8B7F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sur_mics18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6551F" w14:textId="16EB56BC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8C70A9" w14:textId="3B98139F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ADA8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8 Suriname MICS Survey</w:t>
            </w:r>
          </w:p>
        </w:tc>
      </w:tr>
      <w:tr w:rsidR="009615B6" w:rsidRPr="00535CB7" w14:paraId="0DCAC715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C795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hailand 2012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7FA0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ha_mics12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F2526" w14:textId="5D6B2F28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50F766" w14:textId="27F71995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FE0A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2 Thailand MICS Survey</w:t>
            </w:r>
          </w:p>
        </w:tc>
      </w:tr>
      <w:tr w:rsidR="009615B6" w:rsidRPr="00535CB7" w14:paraId="3A814D41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424B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hailand 2019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0F072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ha_mics19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52432" w14:textId="73FCE898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5A89C0" w14:textId="23364BC1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360B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9 Thailand MICS Survey</w:t>
            </w:r>
          </w:p>
        </w:tc>
      </w:tr>
      <w:tr w:rsidR="009615B6" w:rsidRPr="00535CB7" w14:paraId="0C72E6CB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D801F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imor-Leste 2010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8E002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ls_dhs09-10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66FCA" w14:textId="487411F8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1B61A9" w14:textId="584C07F9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E82F6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0 Timor-Leste DHS Survey</w:t>
            </w:r>
          </w:p>
        </w:tc>
      </w:tr>
      <w:tr w:rsidR="009615B6" w:rsidRPr="00535CB7" w14:paraId="7F4C50F3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CC1E7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imor-Leste 2016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791B0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ls_dhs16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CCD73" w14:textId="27E22F96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029DAE" w14:textId="1DC8A682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7DB1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6 Timor-Leste DHS Survey</w:t>
            </w:r>
          </w:p>
        </w:tc>
      </w:tr>
      <w:tr w:rsidR="009615B6" w:rsidRPr="00535CB7" w14:paraId="3F7B0A86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A6D72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ogo 2010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568EF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go_mics10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76D59" w14:textId="2B4854D3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9A9E9C" w14:textId="1B185ED3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3B81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0 Togo MICS Survey</w:t>
            </w:r>
          </w:p>
        </w:tc>
      </w:tr>
      <w:tr w:rsidR="009615B6" w:rsidRPr="00535CB7" w14:paraId="22E14606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F964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ogo 2014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56607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go_dhs13-14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80FF5" w14:textId="10EAF97F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38F5C1" w14:textId="765D7EF2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8DF7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4 Togo DHS Survey</w:t>
            </w:r>
          </w:p>
        </w:tc>
      </w:tr>
      <w:tr w:rsidR="009615B6" w:rsidRPr="00535CB7" w14:paraId="0503AD48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828B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ogo 2017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E30A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go_mics17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E0190" w14:textId="2172449F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7ECB4E" w14:textId="444BE955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A2895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7 Togo MICS Survey</w:t>
            </w:r>
          </w:p>
        </w:tc>
      </w:tr>
      <w:tr w:rsidR="009615B6" w:rsidRPr="00535CB7" w14:paraId="14C68BC1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B4BC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rinidad and Tobago 2006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68947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to_mics06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D31FF" w14:textId="37BF462E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B3EF3C" w14:textId="43DAB68C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DA45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6 Trinidad and Tobago MICS Survey</w:t>
            </w:r>
          </w:p>
        </w:tc>
      </w:tr>
      <w:tr w:rsidR="009615B6" w:rsidRPr="00535CB7" w14:paraId="18550285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C1F0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rinidad and Tobago 2011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FAEC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to_mics11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00013" w14:textId="3FF411F3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5FAA34" w14:textId="0493539E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1437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1 Trinidad and Tobago MICS Survey</w:t>
            </w:r>
          </w:p>
        </w:tc>
      </w:tr>
      <w:tr w:rsidR="009615B6" w:rsidRPr="00535CB7" w14:paraId="7FBA28F6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E723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unisia 2012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FC5C0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un_mics11-12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22B92" w14:textId="11617CCF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DE4B31" w14:textId="26FFE965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777C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2 Tunisia MICS Survey</w:t>
            </w:r>
          </w:p>
        </w:tc>
      </w:tr>
      <w:tr w:rsidR="009615B6" w:rsidRPr="00535CB7" w14:paraId="71D0328D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25D4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unisia 2018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05210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un_mics18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92CA5" w14:textId="63FDC965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9280F3" w14:textId="7B992A45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996EF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8 Tunisia MICS Survey</w:t>
            </w:r>
          </w:p>
        </w:tc>
      </w:tr>
      <w:tr w:rsidR="009615B6" w:rsidRPr="00535CB7" w14:paraId="7936353B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0425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urkmenistan 2006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E95E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km_mics06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A31AF" w14:textId="1A240A60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D0F433" w14:textId="60A2A816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4F20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6 Turkmenistan MICS Survey</w:t>
            </w:r>
          </w:p>
        </w:tc>
      </w:tr>
      <w:tr w:rsidR="009615B6" w:rsidRPr="00535CB7" w14:paraId="396B3197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5233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urkmenistan 2019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444A6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km_mics19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A8E6F" w14:textId="73AEC0D1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073B61" w14:textId="23FB2DE8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D9FE0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9 Turkmenistan MICS Survey</w:t>
            </w:r>
          </w:p>
        </w:tc>
      </w:tr>
      <w:tr w:rsidR="009615B6" w:rsidRPr="00535CB7" w14:paraId="28B23ED9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A36D5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Uganda 2011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6866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uga_dhs11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0303C" w14:textId="1227F7C2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973474" w14:textId="4BC64589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42AF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1 Uganda DHS Survey</w:t>
            </w:r>
          </w:p>
        </w:tc>
      </w:tr>
      <w:tr w:rsidR="009615B6" w:rsidRPr="00535CB7" w14:paraId="22658DB2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1C5E0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Uganda 2016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1014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uga_dhs16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C12DC" w14:textId="22587B43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BC4F9F" w14:textId="446D262C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76E76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6 Uganda DHS Survey</w:t>
            </w:r>
          </w:p>
        </w:tc>
      </w:tr>
      <w:tr w:rsidR="009615B6" w:rsidRPr="00535CB7" w14:paraId="6D9B439B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99DA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Ukraine 2007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143FD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ukr_dhs07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A2F94" w14:textId="377D6C24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40258B" w14:textId="7DA3893C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D2B1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7 Ukraine DHS Survey</w:t>
            </w:r>
          </w:p>
        </w:tc>
      </w:tr>
      <w:tr w:rsidR="009615B6" w:rsidRPr="00535CB7" w14:paraId="1EF8A698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D963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Ukraine 2012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9381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ukr_mics12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A92EA" w14:textId="61AA80C3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1307CE" w14:textId="4C0AC29D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F39C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2 Ukraine MICS Survey</w:t>
            </w:r>
          </w:p>
        </w:tc>
      </w:tr>
      <w:tr w:rsidR="009615B6" w:rsidRPr="00535CB7" w14:paraId="2E145DA4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BCF2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Vietnam 2021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65B36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vnm_mics20-21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61D3B" w14:textId="651A90F4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DC2897" w14:textId="3F54CBF0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DFF9F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21 Vietnam MICS Survey</w:t>
            </w:r>
          </w:p>
        </w:tc>
      </w:tr>
      <w:tr w:rsidR="009615B6" w:rsidRPr="00535CB7" w14:paraId="6D68B08B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91F1D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Yemen 2006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B80C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yem_mics06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7A1E5" w14:textId="4737D1DB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EA74A1" w14:textId="03450E17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9254D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6 Yemen MICS Survey</w:t>
            </w:r>
          </w:p>
        </w:tc>
      </w:tr>
      <w:tr w:rsidR="009615B6" w:rsidRPr="00535CB7" w14:paraId="24CD85CE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9BFD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Yemen 2013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1011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yem_dhs13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44186" w14:textId="437AAA02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728DEB" w14:textId="5366D3F1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B3ADA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3 Yemen DHS Survey</w:t>
            </w:r>
          </w:p>
        </w:tc>
      </w:tr>
      <w:tr w:rsidR="009615B6" w:rsidRPr="00535CB7" w14:paraId="60F2C4CD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2E3AF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lastRenderedPageBreak/>
              <w:t>Zambia 2007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5A516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zmb_dhs07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B2838" w14:textId="53D8D456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129D0C" w14:textId="13E0CEAE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FB1BF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07 Zambia DHS Survey</w:t>
            </w:r>
          </w:p>
        </w:tc>
      </w:tr>
      <w:tr w:rsidR="009615B6" w:rsidRPr="00535CB7" w14:paraId="762F40F9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4D333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Zambia 2014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7267E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zmb_dhs13-14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C76E1" w14:textId="4056B744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997E0A" w14:textId="005E106C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5197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4 Zambia DHS Survey</w:t>
            </w:r>
          </w:p>
        </w:tc>
      </w:tr>
      <w:tr w:rsidR="009615B6" w:rsidRPr="00535CB7" w14:paraId="69CCE6DA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C80A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Zambia 2018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F50D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zmb_dhs18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C41D6" w14:textId="59C1853E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467566" w14:textId="6A0ABFB8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2AEE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8 Zambia DHS Survey</w:t>
            </w:r>
          </w:p>
        </w:tc>
      </w:tr>
      <w:tr w:rsidR="009615B6" w:rsidRPr="00535CB7" w14:paraId="0AD7E618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11A9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Zimbabwe 2011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664E1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zwe_dhs10-11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8EAF8" w14:textId="702177AF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5B2720" w14:textId="2F05D392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8DA34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1 Zimbabwe DHS Survey</w:t>
            </w:r>
          </w:p>
        </w:tc>
      </w:tr>
      <w:tr w:rsidR="009615B6" w:rsidRPr="00535CB7" w14:paraId="3C23D02C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2DB19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Zimbabwe 2015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C0048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zwe_dhs15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3BED3" w14:textId="4EF95E73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9C5102" w14:textId="411B64EE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CA7F2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5 Zimbabwe DHS Survey</w:t>
            </w:r>
          </w:p>
        </w:tc>
      </w:tr>
      <w:tr w:rsidR="009615B6" w:rsidRPr="00535CB7" w14:paraId="4FB9C262" w14:textId="77777777" w:rsidTr="00955E5F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5F8F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Zimbabwe 2019 Poverty Outcome by Indicator and Household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D9C96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zwe_mics19.csv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CF372" w14:textId="4FA92E94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2424CC" w14:textId="2499FD25" w:rsidR="009615B6" w:rsidRPr="00535CB7" w:rsidRDefault="009615B6" w:rsidP="009615B6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686229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FALS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46B6B" w14:textId="77777777" w:rsidR="009615B6" w:rsidRPr="00535CB7" w:rsidRDefault="009615B6" w:rsidP="009615B6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2019 Zimbabwe MICS Survey</w:t>
            </w:r>
          </w:p>
        </w:tc>
      </w:tr>
      <w:tr w:rsidR="00535CB7" w:rsidRPr="00535CB7" w14:paraId="61A39468" w14:textId="77777777" w:rsidTr="00535CB7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313A1" w14:textId="77777777" w:rsidR="00535CB7" w:rsidRPr="00535CB7" w:rsidRDefault="00535CB7" w:rsidP="00535CB7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Country region and income groups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4BBCB" w14:textId="77777777" w:rsidR="00535CB7" w:rsidRPr="00535CB7" w:rsidRDefault="00535CB7" w:rsidP="00535CB7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OGHIST.xlsx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505FB" w14:textId="70AA7560" w:rsidR="00535CB7" w:rsidRPr="00535CB7" w:rsidRDefault="008C0293" w:rsidP="00535CB7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/data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3409B" w14:textId="77777777" w:rsidR="00535CB7" w:rsidRPr="00535CB7" w:rsidRDefault="00535CB7" w:rsidP="00535CB7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RU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24CA9" w14:textId="77777777" w:rsidR="00535CB7" w:rsidRPr="00535CB7" w:rsidRDefault="00535CB7" w:rsidP="00535CB7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 w:rsidRPr="00535CB7"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he World Bank</w:t>
            </w:r>
          </w:p>
        </w:tc>
      </w:tr>
      <w:tr w:rsidR="001670DD" w:rsidRPr="00535CB7" w14:paraId="7F4714E3" w14:textId="77777777" w:rsidTr="00535CB7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4B7C37" w14:textId="41DA5508" w:rsidR="001670DD" w:rsidRPr="00535CB7" w:rsidRDefault="001670DD" w:rsidP="00535CB7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overnment expenditure data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E8F510" w14:textId="334C1EE8" w:rsidR="001670DD" w:rsidRPr="00535CB7" w:rsidRDefault="001670DD" w:rsidP="00535CB7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general-government-data.xlsx</w:t>
            </w:r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0E51A9" w14:textId="32715A3E" w:rsidR="001670DD" w:rsidRPr="00535CB7" w:rsidRDefault="009615B6" w:rsidP="00535CB7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/data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5F9AFB" w14:textId="3C586818" w:rsidR="001670DD" w:rsidRPr="00535CB7" w:rsidRDefault="001670DD" w:rsidP="00535CB7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RU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C9802D" w14:textId="18955D1F" w:rsidR="001670DD" w:rsidRPr="00535CB7" w:rsidRDefault="001670DD" w:rsidP="00535CB7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Own calculations using World Bank data</w:t>
            </w:r>
          </w:p>
        </w:tc>
      </w:tr>
      <w:tr w:rsidR="001670DD" w:rsidRPr="00535CB7" w14:paraId="189868F0" w14:textId="77777777" w:rsidTr="00535CB7">
        <w:trPr>
          <w:trHeight w:val="300"/>
        </w:trPr>
        <w:tc>
          <w:tcPr>
            <w:tcW w:w="4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4A786D" w14:textId="18502C20" w:rsidR="001670DD" w:rsidRDefault="001670DD" w:rsidP="001670DD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Rule of law and control of corruption data</w:t>
            </w:r>
          </w:p>
        </w:tc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FAAE08" w14:textId="4B0F8D0B" w:rsidR="001670DD" w:rsidRDefault="001670DD" w:rsidP="001670DD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wgi</w:t>
            </w:r>
            <w:proofErr w:type="spellEnd"/>
            <w:r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-</w:t>
            </w:r>
            <w:proofErr w:type="spellStart"/>
            <w:proofErr w:type="gramStart"/>
            <w:r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data..</w:t>
            </w:r>
            <w:proofErr w:type="gramEnd"/>
            <w:r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xlsx</w:t>
            </w:r>
            <w:proofErr w:type="spellEnd"/>
          </w:p>
        </w:tc>
        <w:tc>
          <w:tcPr>
            <w:tcW w:w="8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F37133" w14:textId="71AED642" w:rsidR="001670DD" w:rsidRDefault="009615B6" w:rsidP="001670DD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/data</w:t>
            </w:r>
          </w:p>
        </w:tc>
        <w:tc>
          <w:tcPr>
            <w:tcW w:w="8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4A9AF3" w14:textId="7DE27643" w:rsidR="001670DD" w:rsidRDefault="001670DD" w:rsidP="001670DD">
            <w:pPr>
              <w:spacing w:after="0"/>
              <w:jc w:val="center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TRUE</w:t>
            </w:r>
          </w:p>
        </w:tc>
        <w:tc>
          <w:tcPr>
            <w:tcW w:w="21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274BEB" w14:textId="73DFE0BF" w:rsidR="001670DD" w:rsidRDefault="001670DD" w:rsidP="001670DD">
            <w:pPr>
              <w:spacing w:after="0"/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</w:pPr>
            <w:r>
              <w:rPr>
                <w:rFonts w:ascii="Cambria" w:eastAsia="Times New Roman" w:hAnsi="Cambria" w:cs="Calibri"/>
                <w:color w:val="000000"/>
                <w:sz w:val="16"/>
                <w:szCs w:val="16"/>
              </w:rPr>
              <w:t>Own calculations using World Bank data</w:t>
            </w:r>
          </w:p>
        </w:tc>
      </w:tr>
    </w:tbl>
    <w:p w14:paraId="438E3C4C" w14:textId="1B1277F8" w:rsidR="006C000F" w:rsidRDefault="00535CB7" w:rsidP="004351DC">
      <w:r>
        <w:br w:type="page"/>
      </w:r>
    </w:p>
    <w:p w14:paraId="5FAC4559" w14:textId="77777777" w:rsidR="006C000F" w:rsidRPr="006C000F" w:rsidRDefault="006C000F" w:rsidP="006C000F">
      <w:pPr>
        <w:pStyle w:val="BodyText"/>
      </w:pPr>
    </w:p>
    <w:p w14:paraId="35AD3A34" w14:textId="77777777" w:rsidR="00D45312" w:rsidRDefault="00DC11D3">
      <w:pPr>
        <w:pStyle w:val="Heading2"/>
      </w:pPr>
      <w:bookmarkStart w:id="3" w:name="computational-requirements"/>
      <w:r>
        <w:t>Computational requirements</w:t>
      </w:r>
      <w:bookmarkEnd w:id="3"/>
    </w:p>
    <w:p w14:paraId="02CCD4E4" w14:textId="77777777" w:rsidR="00DE004B" w:rsidRPr="00DE004B" w:rsidRDefault="00DE004B" w:rsidP="00DE004B">
      <w:pPr>
        <w:pStyle w:val="BodyText"/>
      </w:pPr>
      <w:r w:rsidRPr="00DE004B">
        <w:t>All calculations were done in Python 3.9.13 and require the following packages:</w:t>
      </w:r>
    </w:p>
    <w:p w14:paraId="1EAF2EF2" w14:textId="236F396E" w:rsidR="0099038F" w:rsidRDefault="0099038F" w:rsidP="0099038F">
      <w:pPr>
        <w:pStyle w:val="BodyText"/>
        <w:numPr>
          <w:ilvl w:val="0"/>
          <w:numId w:val="21"/>
        </w:numPr>
      </w:pPr>
      <w:proofErr w:type="spellStart"/>
      <w:r>
        <w:t>numpy</w:t>
      </w:r>
      <w:proofErr w:type="spellEnd"/>
      <w:r>
        <w:t>: 1.26.4</w:t>
      </w:r>
    </w:p>
    <w:p w14:paraId="0107B05F" w14:textId="3299EEF8" w:rsidR="0099038F" w:rsidRDefault="0099038F" w:rsidP="0099038F">
      <w:pPr>
        <w:pStyle w:val="BodyText"/>
        <w:numPr>
          <w:ilvl w:val="0"/>
          <w:numId w:val="21"/>
        </w:numPr>
      </w:pPr>
      <w:r>
        <w:t>pandas: 2.2.0</w:t>
      </w:r>
    </w:p>
    <w:p w14:paraId="4085920A" w14:textId="5D856EA4" w:rsidR="0099038F" w:rsidRDefault="0099038F" w:rsidP="0099038F">
      <w:pPr>
        <w:pStyle w:val="BodyText"/>
        <w:numPr>
          <w:ilvl w:val="0"/>
          <w:numId w:val="21"/>
        </w:numPr>
      </w:pPr>
      <w:proofErr w:type="spellStart"/>
      <w:r>
        <w:t>scipy</w:t>
      </w:r>
      <w:proofErr w:type="spellEnd"/>
      <w:r>
        <w:t>: 1.12.0</w:t>
      </w:r>
    </w:p>
    <w:p w14:paraId="4372E365" w14:textId="44C0B51C" w:rsidR="0099038F" w:rsidRDefault="0099038F" w:rsidP="0099038F">
      <w:pPr>
        <w:pStyle w:val="BodyText"/>
        <w:numPr>
          <w:ilvl w:val="0"/>
          <w:numId w:val="21"/>
        </w:numPr>
      </w:pPr>
      <w:proofErr w:type="spellStart"/>
      <w:r>
        <w:t>statsmodels</w:t>
      </w:r>
      <w:proofErr w:type="spellEnd"/>
      <w:r>
        <w:t>: 0.14.1</w:t>
      </w:r>
    </w:p>
    <w:p w14:paraId="4164C439" w14:textId="136B301B" w:rsidR="0099038F" w:rsidRDefault="0099038F" w:rsidP="0099038F">
      <w:pPr>
        <w:pStyle w:val="BodyText"/>
        <w:numPr>
          <w:ilvl w:val="0"/>
          <w:numId w:val="21"/>
        </w:numPr>
      </w:pPr>
      <w:r>
        <w:t>matplotlib: 3.8.3</w:t>
      </w:r>
    </w:p>
    <w:p w14:paraId="169CAF87" w14:textId="447820FC" w:rsidR="0099038F" w:rsidRDefault="0099038F" w:rsidP="0099038F">
      <w:pPr>
        <w:pStyle w:val="BodyText"/>
        <w:numPr>
          <w:ilvl w:val="0"/>
          <w:numId w:val="21"/>
        </w:numPr>
      </w:pPr>
      <w:proofErr w:type="spellStart"/>
      <w:r>
        <w:t>plotly</w:t>
      </w:r>
      <w:proofErr w:type="spellEnd"/>
      <w:r>
        <w:t>: 5.9.0</w:t>
      </w:r>
    </w:p>
    <w:p w14:paraId="5952F519" w14:textId="0CB85920" w:rsidR="0099038F" w:rsidRDefault="0099038F" w:rsidP="0099038F">
      <w:pPr>
        <w:pStyle w:val="BodyText"/>
        <w:numPr>
          <w:ilvl w:val="0"/>
          <w:numId w:val="21"/>
        </w:numPr>
      </w:pPr>
      <w:proofErr w:type="spellStart"/>
      <w:r>
        <w:t>networkx</w:t>
      </w:r>
      <w:proofErr w:type="spellEnd"/>
      <w:r>
        <w:t>: 2.8.4</w:t>
      </w:r>
    </w:p>
    <w:p w14:paraId="154BC792" w14:textId="2B61B8B7" w:rsidR="0099038F" w:rsidRDefault="0099038F" w:rsidP="0099038F">
      <w:pPr>
        <w:pStyle w:val="BodyText"/>
        <w:numPr>
          <w:ilvl w:val="0"/>
          <w:numId w:val="21"/>
        </w:numPr>
      </w:pPr>
      <w:proofErr w:type="spellStart"/>
      <w:r>
        <w:t>sklearn</w:t>
      </w:r>
      <w:proofErr w:type="spellEnd"/>
      <w:r>
        <w:t>: 1.0.2</w:t>
      </w:r>
    </w:p>
    <w:p w14:paraId="3C437A6D" w14:textId="241668C9" w:rsidR="0099038F" w:rsidRDefault="0099038F" w:rsidP="0099038F">
      <w:pPr>
        <w:pStyle w:val="BodyText"/>
        <w:numPr>
          <w:ilvl w:val="0"/>
          <w:numId w:val="21"/>
        </w:numPr>
      </w:pPr>
      <w:proofErr w:type="spellStart"/>
      <w:r>
        <w:t>linearmodels</w:t>
      </w:r>
      <w:proofErr w:type="spellEnd"/>
      <w:r>
        <w:t>: 5.4</w:t>
      </w:r>
    </w:p>
    <w:p w14:paraId="51EC9B03" w14:textId="03BC87A9" w:rsidR="00DE004B" w:rsidRDefault="0099038F" w:rsidP="0099038F">
      <w:pPr>
        <w:pStyle w:val="BodyText"/>
        <w:numPr>
          <w:ilvl w:val="0"/>
          <w:numId w:val="21"/>
        </w:numPr>
      </w:pPr>
      <w:r>
        <w:t>stargazer==0.0.6</w:t>
      </w:r>
    </w:p>
    <w:p w14:paraId="7F407233" w14:textId="51F85E8A" w:rsidR="00D45312" w:rsidRDefault="006803E2" w:rsidP="006803E2">
      <w:pPr>
        <w:pStyle w:val="BodyText"/>
        <w:numPr>
          <w:ilvl w:val="0"/>
          <w:numId w:val="21"/>
        </w:numPr>
      </w:pPr>
      <w:proofErr w:type="spellStart"/>
      <w:r>
        <w:t>policy_priority_inference</w:t>
      </w:r>
      <w:proofErr w:type="spellEnd"/>
      <w:r w:rsidR="0099038F" w:rsidRPr="00DE004B">
        <w:t xml:space="preserve"> (imported from the .</w:t>
      </w:r>
      <w:proofErr w:type="spellStart"/>
      <w:r w:rsidR="0099038F" w:rsidRPr="00DE004B">
        <w:t>py</w:t>
      </w:r>
      <w:proofErr w:type="spellEnd"/>
      <w:r w:rsidR="0099038F" w:rsidRPr="00DE004B">
        <w:t xml:space="preserve"> file </w:t>
      </w:r>
      <w:r w:rsidR="0099038F">
        <w:t>provided in the reproducibility package</w:t>
      </w:r>
      <w:r w:rsidR="0099038F" w:rsidRPr="00DE004B">
        <w:t>)</w:t>
      </w:r>
    </w:p>
    <w:p w14:paraId="2459FFD4" w14:textId="570158CA" w:rsidR="00D45312" w:rsidRDefault="00DC11D3">
      <w:pPr>
        <w:pStyle w:val="Heading2"/>
      </w:pPr>
      <w:bookmarkStart w:id="4" w:name="description-of-programscode"/>
      <w:r>
        <w:t>Description of programs/code</w:t>
      </w:r>
      <w:bookmarkEnd w:id="4"/>
    </w:p>
    <w:p w14:paraId="375B8CC9" w14:textId="15E2A165" w:rsidR="00D45312" w:rsidRDefault="00073B19">
      <w:pPr>
        <w:numPr>
          <w:ilvl w:val="0"/>
          <w:numId w:val="13"/>
        </w:numPr>
      </w:pPr>
      <w:r>
        <w:t>The program</w:t>
      </w:r>
      <w:r w:rsidR="00DC11D3">
        <w:t xml:space="preserve"> </w:t>
      </w:r>
      <w:r w:rsidRPr="00073B19">
        <w:t>complexity-</w:t>
      </w:r>
      <w:proofErr w:type="spellStart"/>
      <w:r w:rsidRPr="00073B19">
        <w:t>mp</w:t>
      </w:r>
      <w:proofErr w:type="spellEnd"/>
      <w:r w:rsidRPr="00073B19">
        <w:t>-</w:t>
      </w:r>
      <w:proofErr w:type="spellStart"/>
      <w:r w:rsidRPr="00073B19">
        <w:t>analysis</w:t>
      </w:r>
      <w:r>
        <w:t>.ipynb</w:t>
      </w:r>
      <w:proofErr w:type="spellEnd"/>
      <w:r>
        <w:t xml:space="preserve"> </w:t>
      </w:r>
      <w:r w:rsidR="00DC11D3">
        <w:t>generate</w:t>
      </w:r>
      <w:r>
        <w:t>s</w:t>
      </w:r>
      <w:r w:rsidR="00DC11D3">
        <w:t xml:space="preserve"> all tables and figures in the main body </w:t>
      </w:r>
      <w:r>
        <w:t xml:space="preserve">and the appendices </w:t>
      </w:r>
      <w:r w:rsidR="00DC11D3">
        <w:t>of the article. Output files are called appropriate names (</w:t>
      </w:r>
      <w:r>
        <w:t xml:space="preserve">e.g., </w:t>
      </w:r>
      <w:r w:rsidR="00DC11D3">
        <w:rPr>
          <w:rStyle w:val="VerbatimChar"/>
        </w:rPr>
        <w:t>table</w:t>
      </w:r>
      <w:r>
        <w:rPr>
          <w:rStyle w:val="VerbatimChar"/>
        </w:rPr>
        <w:t>1</w:t>
      </w:r>
      <w:r w:rsidR="00DC11D3">
        <w:rPr>
          <w:rStyle w:val="VerbatimChar"/>
        </w:rPr>
        <w:t>.</w:t>
      </w:r>
      <w:r>
        <w:rPr>
          <w:rStyle w:val="VerbatimChar"/>
        </w:rPr>
        <w:t>html</w:t>
      </w:r>
      <w:r w:rsidR="00DC11D3">
        <w:t xml:space="preserve">, </w:t>
      </w:r>
      <w:r w:rsidR="00DC11D3">
        <w:rPr>
          <w:rStyle w:val="VerbatimChar"/>
        </w:rPr>
        <w:t>figure2.</w:t>
      </w:r>
      <w:r>
        <w:rPr>
          <w:rStyle w:val="VerbatimChar"/>
        </w:rPr>
        <w:t>pdf</w:t>
      </w:r>
      <w:r w:rsidR="00DC11D3">
        <w:t>) and should be easy to correlate with the manuscript.</w:t>
      </w:r>
    </w:p>
    <w:p w14:paraId="5D665B9E" w14:textId="77234971" w:rsidR="008E4630" w:rsidRDefault="00073B19" w:rsidP="008E4630">
      <w:pPr>
        <w:numPr>
          <w:ilvl w:val="0"/>
          <w:numId w:val="13"/>
        </w:numPr>
      </w:pPr>
      <w:r>
        <w:t xml:space="preserve">The program </w:t>
      </w:r>
      <w:r w:rsidR="00BB1E57">
        <w:t>policy_priority_inference</w:t>
      </w:r>
      <w:r>
        <w:t xml:space="preserve">.py are used to simulate the Policy Priority Inference (PPI). They are adapted from the PPI GitHub package: </w:t>
      </w:r>
      <w:hyperlink r:id="rId16" w:history="1">
        <w:r w:rsidR="006803E2" w:rsidRPr="00972E88">
          <w:rPr>
            <w:rStyle w:val="Hyperlink"/>
          </w:rPr>
          <w:t>https://github.com/oguerrer/ppi</w:t>
        </w:r>
      </w:hyperlink>
      <w:r w:rsidR="00002BDC">
        <w:t>.</w:t>
      </w:r>
    </w:p>
    <w:p w14:paraId="3F2942B3" w14:textId="6845802A" w:rsidR="00D45312" w:rsidRDefault="00D45312" w:rsidP="008E4630"/>
    <w:p w14:paraId="2CF0B16F" w14:textId="327F85E8" w:rsidR="00D45312" w:rsidRDefault="00DC11D3">
      <w:pPr>
        <w:pStyle w:val="Heading2"/>
      </w:pPr>
      <w:bookmarkStart w:id="5" w:name="list-of-tables-and-programs"/>
      <w:r>
        <w:t xml:space="preserve">List of </w:t>
      </w:r>
      <w:r w:rsidR="008E4630">
        <w:t xml:space="preserve">generated </w:t>
      </w:r>
      <w:r>
        <w:t>tables and programs</w:t>
      </w:r>
      <w:bookmarkEnd w:id="5"/>
    </w:p>
    <w:p w14:paraId="7AAB89B3" w14:textId="0FEE8E43" w:rsidR="00D45312" w:rsidRDefault="00DC11D3" w:rsidP="006C000F">
      <w:pPr>
        <w:pStyle w:val="FirstParagraph"/>
      </w:pPr>
      <w:r>
        <w:t>The provided code reproduce</w:t>
      </w:r>
      <w:r w:rsidR="006C000F">
        <w:t>s s</w:t>
      </w:r>
      <w:r>
        <w:t>elected tables and figures in the paper, as explained and justified below.</w:t>
      </w:r>
    </w:p>
    <w:p w14:paraId="677D7521" w14:textId="77777777" w:rsidR="006C000F" w:rsidRDefault="006C000F" w:rsidP="006C000F">
      <w:pPr>
        <w:pStyle w:val="BodyText"/>
      </w:pPr>
    </w:p>
    <w:p w14:paraId="6A80C52E" w14:textId="77777777" w:rsidR="00113B55" w:rsidRDefault="00113B55" w:rsidP="006C000F">
      <w:pPr>
        <w:pStyle w:val="BodyText"/>
      </w:pPr>
    </w:p>
    <w:p w14:paraId="0D3E2CAE" w14:textId="77777777" w:rsidR="00113B55" w:rsidRPr="00002BDC" w:rsidRDefault="00113B55" w:rsidP="006C000F">
      <w:pPr>
        <w:pStyle w:val="BodyText"/>
      </w:pPr>
    </w:p>
    <w:p w14:paraId="418D2857" w14:textId="77777777" w:rsidR="006C000F" w:rsidRPr="006C000F" w:rsidRDefault="006C000F" w:rsidP="006C000F">
      <w:pPr>
        <w:pStyle w:val="BodyText"/>
      </w:pPr>
    </w:p>
    <w:tbl>
      <w:tblPr>
        <w:tblStyle w:val="Table"/>
        <w:tblW w:w="4453" w:type="pct"/>
        <w:tblLook w:val="07E0" w:firstRow="1" w:lastRow="1" w:firstColumn="1" w:lastColumn="1" w:noHBand="1" w:noVBand="1"/>
      </w:tblPr>
      <w:tblGrid>
        <w:gridCol w:w="1570"/>
        <w:gridCol w:w="3324"/>
        <w:gridCol w:w="2170"/>
        <w:gridCol w:w="1464"/>
      </w:tblGrid>
      <w:tr w:rsidR="004E1CED" w14:paraId="48B47D12" w14:textId="77777777" w:rsidTr="00D519A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CE9DC7" w14:textId="77777777" w:rsidR="000E6363" w:rsidRDefault="000E6363">
            <w:pPr>
              <w:pStyle w:val="Compact"/>
            </w:pPr>
            <w:r>
              <w:lastRenderedPageBreak/>
              <w:t>Figure/Table #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87979D" w14:textId="77777777" w:rsidR="000E6363" w:rsidRDefault="000E6363">
            <w:pPr>
              <w:pStyle w:val="Compact"/>
            </w:pPr>
            <w:r>
              <w:t>Progra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1AE5A7" w14:textId="77777777" w:rsidR="000E6363" w:rsidRDefault="000E6363">
            <w:pPr>
              <w:pStyle w:val="Compact"/>
            </w:pPr>
            <w:r>
              <w:t>Output f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E8E560" w14:textId="77777777" w:rsidR="000E6363" w:rsidRDefault="000E6363">
            <w:pPr>
              <w:pStyle w:val="Compact"/>
            </w:pPr>
            <w:r>
              <w:t>Note</w:t>
            </w:r>
          </w:p>
        </w:tc>
      </w:tr>
      <w:tr w:rsidR="004E1CED" w14:paraId="1D02D63A" w14:textId="77777777" w:rsidTr="00D519AB">
        <w:tc>
          <w:tcPr>
            <w:tcW w:w="0" w:type="auto"/>
          </w:tcPr>
          <w:p w14:paraId="4F2EEEA2" w14:textId="77777777" w:rsidR="000E6363" w:rsidRDefault="000E6363" w:rsidP="000E6363">
            <w:pPr>
              <w:pStyle w:val="Compact"/>
            </w:pPr>
            <w:r>
              <w:t>Table 1</w:t>
            </w:r>
          </w:p>
        </w:tc>
        <w:tc>
          <w:tcPr>
            <w:tcW w:w="0" w:type="auto"/>
          </w:tcPr>
          <w:p w14:paraId="5685A78C" w14:textId="4E63AF56" w:rsidR="000E6363" w:rsidRDefault="000E6363" w:rsidP="000E6363">
            <w:pPr>
              <w:pStyle w:val="Compact"/>
            </w:pPr>
            <w:proofErr w:type="spellStart"/>
            <w:r>
              <w:t>complexity_mp_analysis.ipynb</w:t>
            </w:r>
            <w:proofErr w:type="spellEnd"/>
          </w:p>
        </w:tc>
        <w:tc>
          <w:tcPr>
            <w:tcW w:w="0" w:type="auto"/>
          </w:tcPr>
          <w:p w14:paraId="33EA9C3F" w14:textId="40BA4263" w:rsidR="000E6363" w:rsidRDefault="000E6363" w:rsidP="000E6363">
            <w:pPr>
              <w:pStyle w:val="Compact"/>
            </w:pPr>
            <w:r>
              <w:t>table1.html</w:t>
            </w:r>
          </w:p>
        </w:tc>
        <w:tc>
          <w:tcPr>
            <w:tcW w:w="0" w:type="auto"/>
          </w:tcPr>
          <w:p w14:paraId="4A78F2AE" w14:textId="26C76306" w:rsidR="000E6363" w:rsidRDefault="00DC11D3" w:rsidP="000E6363">
            <w:r>
              <w:t>Reproduced in raw format.</w:t>
            </w:r>
          </w:p>
        </w:tc>
      </w:tr>
      <w:tr w:rsidR="004E1CED" w14:paraId="1BB156D2" w14:textId="77777777" w:rsidTr="00D519AB">
        <w:tc>
          <w:tcPr>
            <w:tcW w:w="0" w:type="auto"/>
          </w:tcPr>
          <w:p w14:paraId="10E140D2" w14:textId="77777777" w:rsidR="000E6363" w:rsidRDefault="000E6363" w:rsidP="000E6363">
            <w:pPr>
              <w:pStyle w:val="Compact"/>
            </w:pPr>
            <w:r>
              <w:t>Table 2</w:t>
            </w:r>
          </w:p>
        </w:tc>
        <w:tc>
          <w:tcPr>
            <w:tcW w:w="0" w:type="auto"/>
          </w:tcPr>
          <w:p w14:paraId="2C807249" w14:textId="16B8B693" w:rsidR="000E6363" w:rsidRDefault="000E6363" w:rsidP="000E6363">
            <w:pPr>
              <w:pStyle w:val="Compact"/>
            </w:pPr>
            <w:proofErr w:type="spellStart"/>
            <w:r>
              <w:t>complexity_mp_analysis.ipynb</w:t>
            </w:r>
            <w:proofErr w:type="spellEnd"/>
          </w:p>
        </w:tc>
        <w:tc>
          <w:tcPr>
            <w:tcW w:w="0" w:type="auto"/>
          </w:tcPr>
          <w:p w14:paraId="4B62DA40" w14:textId="18BDC0F0" w:rsidR="000E6363" w:rsidRDefault="000E6363" w:rsidP="000E6363">
            <w:pPr>
              <w:pStyle w:val="Compact"/>
            </w:pPr>
            <w:r>
              <w:t>table2.html</w:t>
            </w:r>
          </w:p>
        </w:tc>
        <w:tc>
          <w:tcPr>
            <w:tcW w:w="0" w:type="auto"/>
          </w:tcPr>
          <w:p w14:paraId="2A5BB812" w14:textId="32463636" w:rsidR="000E6363" w:rsidRDefault="00DC11D3" w:rsidP="000E6363">
            <w:r>
              <w:t>Reproduced in raw format.</w:t>
            </w:r>
          </w:p>
        </w:tc>
      </w:tr>
      <w:tr w:rsidR="004E1CED" w14:paraId="6E6DC9C2" w14:textId="77777777" w:rsidTr="00D519AB">
        <w:tc>
          <w:tcPr>
            <w:tcW w:w="0" w:type="auto"/>
          </w:tcPr>
          <w:p w14:paraId="7D5C6651" w14:textId="77777777" w:rsidR="000E6363" w:rsidRDefault="000E6363" w:rsidP="000E6363">
            <w:pPr>
              <w:pStyle w:val="Compact"/>
            </w:pPr>
            <w:r>
              <w:t>Table 3</w:t>
            </w:r>
          </w:p>
        </w:tc>
        <w:tc>
          <w:tcPr>
            <w:tcW w:w="0" w:type="auto"/>
          </w:tcPr>
          <w:p w14:paraId="5CCE1BD3" w14:textId="2BC83CE9" w:rsidR="000E6363" w:rsidRDefault="000E6363" w:rsidP="000E6363">
            <w:pPr>
              <w:pStyle w:val="Compact"/>
            </w:pPr>
            <w:proofErr w:type="spellStart"/>
            <w:r>
              <w:t>complexity_mp_analysis.ipynb</w:t>
            </w:r>
            <w:proofErr w:type="spellEnd"/>
          </w:p>
        </w:tc>
        <w:tc>
          <w:tcPr>
            <w:tcW w:w="0" w:type="auto"/>
          </w:tcPr>
          <w:p w14:paraId="4072031A" w14:textId="034DFA98" w:rsidR="000E6363" w:rsidRDefault="000E6363" w:rsidP="000E6363">
            <w:pPr>
              <w:pStyle w:val="Compact"/>
            </w:pPr>
            <w:r>
              <w:t>table3.html</w:t>
            </w:r>
          </w:p>
        </w:tc>
        <w:tc>
          <w:tcPr>
            <w:tcW w:w="0" w:type="auto"/>
          </w:tcPr>
          <w:p w14:paraId="70EDD0BD" w14:textId="4A9A80EB" w:rsidR="000E6363" w:rsidRDefault="00DC11D3" w:rsidP="000E6363">
            <w:r>
              <w:t>Reproduced in raw format.</w:t>
            </w:r>
          </w:p>
        </w:tc>
      </w:tr>
      <w:tr w:rsidR="004E1CED" w14:paraId="0B861335" w14:textId="77777777" w:rsidTr="00D519AB">
        <w:tc>
          <w:tcPr>
            <w:tcW w:w="0" w:type="auto"/>
          </w:tcPr>
          <w:p w14:paraId="60B60FA6" w14:textId="3DF950CE" w:rsidR="004E1CED" w:rsidRDefault="004E1CED" w:rsidP="000E6363">
            <w:pPr>
              <w:pStyle w:val="Compact"/>
            </w:pPr>
            <w:r>
              <w:t>Table A1.1</w:t>
            </w:r>
          </w:p>
        </w:tc>
        <w:tc>
          <w:tcPr>
            <w:tcW w:w="0" w:type="auto"/>
          </w:tcPr>
          <w:p w14:paraId="43834FD6" w14:textId="7816917B" w:rsidR="004E1CED" w:rsidRDefault="004E1CED" w:rsidP="000E6363">
            <w:pPr>
              <w:pStyle w:val="Compact"/>
            </w:pPr>
            <w:r>
              <w:t>/</w:t>
            </w:r>
          </w:p>
        </w:tc>
        <w:tc>
          <w:tcPr>
            <w:tcW w:w="0" w:type="auto"/>
          </w:tcPr>
          <w:p w14:paraId="1F9A9A3D" w14:textId="14D81AD7" w:rsidR="004E1CED" w:rsidRDefault="004E1CED" w:rsidP="000E6363">
            <w:pPr>
              <w:pStyle w:val="Compact"/>
            </w:pPr>
            <w:r>
              <w:t>/</w:t>
            </w:r>
          </w:p>
        </w:tc>
        <w:tc>
          <w:tcPr>
            <w:tcW w:w="0" w:type="auto"/>
          </w:tcPr>
          <w:p w14:paraId="091BD34E" w14:textId="07789927" w:rsidR="004E1CED" w:rsidRDefault="004E1CED" w:rsidP="000E6363">
            <w:r>
              <w:t xml:space="preserve">The table does not use any data. </w:t>
            </w:r>
            <w:r w:rsidR="000C2F01">
              <w:t>Therefore,</w:t>
            </w:r>
            <w:r>
              <w:t xml:space="preserve"> not reproduced.</w:t>
            </w:r>
          </w:p>
        </w:tc>
      </w:tr>
      <w:tr w:rsidR="000C2F01" w14:paraId="5442DB1E" w14:textId="77777777" w:rsidTr="00D519AB">
        <w:tc>
          <w:tcPr>
            <w:tcW w:w="0" w:type="auto"/>
          </w:tcPr>
          <w:p w14:paraId="1F9C9D0C" w14:textId="1C6FA783" w:rsidR="000C2F01" w:rsidRDefault="000C2F01" w:rsidP="000C2F01">
            <w:pPr>
              <w:pStyle w:val="Compact"/>
            </w:pPr>
            <w:r>
              <w:t>Table A1.2</w:t>
            </w:r>
          </w:p>
        </w:tc>
        <w:tc>
          <w:tcPr>
            <w:tcW w:w="0" w:type="auto"/>
          </w:tcPr>
          <w:p w14:paraId="5641A7A1" w14:textId="78445599" w:rsidR="000C2F01" w:rsidRDefault="000C2F01" w:rsidP="000C2F01">
            <w:pPr>
              <w:pStyle w:val="Compact"/>
            </w:pPr>
            <w:r>
              <w:t>/</w:t>
            </w:r>
          </w:p>
        </w:tc>
        <w:tc>
          <w:tcPr>
            <w:tcW w:w="0" w:type="auto"/>
          </w:tcPr>
          <w:p w14:paraId="2FC8B643" w14:textId="7094D4C7" w:rsidR="000C2F01" w:rsidRDefault="000C2F01" w:rsidP="000C2F01">
            <w:pPr>
              <w:pStyle w:val="Compact"/>
            </w:pPr>
            <w:r>
              <w:t>/</w:t>
            </w:r>
          </w:p>
        </w:tc>
        <w:tc>
          <w:tcPr>
            <w:tcW w:w="0" w:type="auto"/>
          </w:tcPr>
          <w:p w14:paraId="4204FBF6" w14:textId="18B3BC6C" w:rsidR="000C2F01" w:rsidRDefault="000C2F01" w:rsidP="000C2F01">
            <w:r>
              <w:t>The table does not use any data. Therefore, not reproduced.</w:t>
            </w:r>
          </w:p>
        </w:tc>
      </w:tr>
      <w:tr w:rsidR="000C2F01" w14:paraId="2C2C2374" w14:textId="77777777" w:rsidTr="00D519AB">
        <w:tc>
          <w:tcPr>
            <w:tcW w:w="0" w:type="auto"/>
          </w:tcPr>
          <w:p w14:paraId="04E21549" w14:textId="39D8D251" w:rsidR="000C2F01" w:rsidRDefault="000C2F01" w:rsidP="000C2F01">
            <w:pPr>
              <w:pStyle w:val="Compact"/>
            </w:pPr>
            <w:r>
              <w:t>Figure 1 a</w:t>
            </w:r>
            <w:r w:rsidR="00D519AB">
              <w:t xml:space="preserve"> Kyrgyzstan 2006</w:t>
            </w:r>
          </w:p>
        </w:tc>
        <w:tc>
          <w:tcPr>
            <w:tcW w:w="0" w:type="auto"/>
          </w:tcPr>
          <w:p w14:paraId="70574418" w14:textId="47543D20" w:rsidR="000C2F01" w:rsidRDefault="000C2F01" w:rsidP="000C2F01">
            <w:pPr>
              <w:pStyle w:val="Compact"/>
            </w:pPr>
            <w:proofErr w:type="spellStart"/>
            <w:r>
              <w:t>complexity_mp_analysis.ipynb</w:t>
            </w:r>
            <w:proofErr w:type="spellEnd"/>
          </w:p>
        </w:tc>
        <w:tc>
          <w:tcPr>
            <w:tcW w:w="0" w:type="auto"/>
          </w:tcPr>
          <w:p w14:paraId="423E0567" w14:textId="4C623A07" w:rsidR="000C2F01" w:rsidRDefault="000C2F01" w:rsidP="000C2F01">
            <w:r>
              <w:t>figure1a</w:t>
            </w:r>
            <w:r w:rsidR="00D519AB">
              <w:t>_kgz06</w:t>
            </w:r>
            <w:r>
              <w:t>.pdf</w:t>
            </w:r>
          </w:p>
        </w:tc>
        <w:tc>
          <w:tcPr>
            <w:tcW w:w="0" w:type="auto"/>
          </w:tcPr>
          <w:p w14:paraId="60620A25" w14:textId="2450A644" w:rsidR="000C2F01" w:rsidRDefault="00DC11D3" w:rsidP="000C2F01">
            <w:pPr>
              <w:pStyle w:val="Compact"/>
            </w:pPr>
            <w:r>
              <w:t>Reproduced in raw format.</w:t>
            </w:r>
          </w:p>
        </w:tc>
      </w:tr>
      <w:tr w:rsidR="000C2F01" w14:paraId="30EC785B" w14:textId="77777777" w:rsidTr="00D519AB">
        <w:tc>
          <w:tcPr>
            <w:tcW w:w="0" w:type="auto"/>
          </w:tcPr>
          <w:p w14:paraId="3458F634" w14:textId="68384A16" w:rsidR="000C2F01" w:rsidRDefault="000C2F01" w:rsidP="000C2F01">
            <w:pPr>
              <w:pStyle w:val="Compact"/>
            </w:pPr>
            <w:r>
              <w:t>Figure 1 a</w:t>
            </w:r>
            <w:r w:rsidR="00D519AB">
              <w:t xml:space="preserve"> Kyrgyzstan 2018</w:t>
            </w:r>
          </w:p>
        </w:tc>
        <w:tc>
          <w:tcPr>
            <w:tcW w:w="0" w:type="auto"/>
          </w:tcPr>
          <w:p w14:paraId="53E9F34B" w14:textId="5515EA16" w:rsidR="000C2F01" w:rsidRDefault="000C2F01" w:rsidP="000C2F01">
            <w:pPr>
              <w:pStyle w:val="Compact"/>
            </w:pPr>
            <w:proofErr w:type="spellStart"/>
            <w:r>
              <w:t>complexity_mp_analysis.ipynb</w:t>
            </w:r>
            <w:proofErr w:type="spellEnd"/>
          </w:p>
        </w:tc>
        <w:tc>
          <w:tcPr>
            <w:tcW w:w="0" w:type="auto"/>
          </w:tcPr>
          <w:p w14:paraId="70708B38" w14:textId="1659C67E" w:rsidR="000C2F01" w:rsidRDefault="000C2F01" w:rsidP="000C2F01">
            <w:pPr>
              <w:pStyle w:val="Compact"/>
            </w:pPr>
            <w:r>
              <w:t>figure1</w:t>
            </w:r>
            <w:r w:rsidR="00D519AB">
              <w:t>a_kgz18</w:t>
            </w:r>
            <w:r>
              <w:t>.pdf</w:t>
            </w:r>
          </w:p>
        </w:tc>
        <w:tc>
          <w:tcPr>
            <w:tcW w:w="0" w:type="auto"/>
          </w:tcPr>
          <w:p w14:paraId="2899D77C" w14:textId="450751F3" w:rsidR="000C2F01" w:rsidRDefault="00DC11D3" w:rsidP="000C2F01">
            <w:r>
              <w:t>Reproduced in raw format.</w:t>
            </w:r>
          </w:p>
        </w:tc>
      </w:tr>
      <w:tr w:rsidR="00D519AB" w14:paraId="401B9895" w14:textId="77777777" w:rsidTr="00D519AB">
        <w:tc>
          <w:tcPr>
            <w:tcW w:w="0" w:type="auto"/>
          </w:tcPr>
          <w:p w14:paraId="6CDEF164" w14:textId="65C9F034" w:rsidR="00D519AB" w:rsidRDefault="00D519AB" w:rsidP="00D519AB">
            <w:pPr>
              <w:pStyle w:val="Compact"/>
            </w:pPr>
            <w:r>
              <w:t xml:space="preserve">Figure 1 </w:t>
            </w:r>
            <w:proofErr w:type="gramStart"/>
            <w:r>
              <w:t>a</w:t>
            </w:r>
            <w:proofErr w:type="gramEnd"/>
            <w:r>
              <w:t xml:space="preserve"> Ethiopia 2011</w:t>
            </w:r>
          </w:p>
        </w:tc>
        <w:tc>
          <w:tcPr>
            <w:tcW w:w="0" w:type="auto"/>
          </w:tcPr>
          <w:p w14:paraId="3FDF7CB8" w14:textId="3BFE6718" w:rsidR="00D519AB" w:rsidRDefault="00D519AB" w:rsidP="00D519AB">
            <w:pPr>
              <w:pStyle w:val="Compact"/>
            </w:pPr>
            <w:proofErr w:type="spellStart"/>
            <w:r>
              <w:t>complexity_mp_analysis.ipynb</w:t>
            </w:r>
            <w:proofErr w:type="spellEnd"/>
          </w:p>
        </w:tc>
        <w:tc>
          <w:tcPr>
            <w:tcW w:w="0" w:type="auto"/>
          </w:tcPr>
          <w:p w14:paraId="7BC06E31" w14:textId="5D0936CB" w:rsidR="00D519AB" w:rsidRDefault="00D519AB" w:rsidP="00D519AB">
            <w:pPr>
              <w:pStyle w:val="Compact"/>
            </w:pPr>
            <w:r>
              <w:t>figure1a_eth11.pdf</w:t>
            </w:r>
          </w:p>
        </w:tc>
        <w:tc>
          <w:tcPr>
            <w:tcW w:w="0" w:type="auto"/>
          </w:tcPr>
          <w:p w14:paraId="2050355B" w14:textId="25395AFD" w:rsidR="00D519AB" w:rsidRDefault="00D519AB" w:rsidP="00D519AB">
            <w:r>
              <w:t>Reproduced in raw format.</w:t>
            </w:r>
          </w:p>
        </w:tc>
      </w:tr>
      <w:tr w:rsidR="00C00D90" w14:paraId="25A4B718" w14:textId="77777777" w:rsidTr="00D519AB">
        <w:tc>
          <w:tcPr>
            <w:tcW w:w="0" w:type="auto"/>
          </w:tcPr>
          <w:p w14:paraId="6F884BB1" w14:textId="2F074B49" w:rsidR="00C00D90" w:rsidRDefault="00C00D90" w:rsidP="00C00D90">
            <w:pPr>
              <w:pStyle w:val="Compact"/>
            </w:pPr>
            <w:r>
              <w:t xml:space="preserve">Figure 1 </w:t>
            </w:r>
            <w:proofErr w:type="gramStart"/>
            <w:r>
              <w:t>a</w:t>
            </w:r>
            <w:proofErr w:type="gramEnd"/>
            <w:r>
              <w:t xml:space="preserve"> Ethiopia 2019</w:t>
            </w:r>
          </w:p>
        </w:tc>
        <w:tc>
          <w:tcPr>
            <w:tcW w:w="0" w:type="auto"/>
          </w:tcPr>
          <w:p w14:paraId="5ACCA73B" w14:textId="3C8515D1" w:rsidR="00C00D90" w:rsidRDefault="00C00D90" w:rsidP="00C00D90">
            <w:pPr>
              <w:pStyle w:val="Compact"/>
            </w:pPr>
            <w:proofErr w:type="spellStart"/>
            <w:r>
              <w:t>complexity_mp_analysis.ipynb</w:t>
            </w:r>
            <w:proofErr w:type="spellEnd"/>
          </w:p>
        </w:tc>
        <w:tc>
          <w:tcPr>
            <w:tcW w:w="0" w:type="auto"/>
          </w:tcPr>
          <w:p w14:paraId="78386BDB" w14:textId="39FCF7D5" w:rsidR="00C00D90" w:rsidRDefault="00C00D90" w:rsidP="00C00D90">
            <w:pPr>
              <w:pStyle w:val="Compact"/>
            </w:pPr>
            <w:r>
              <w:t>figure1a_eth19.pdf</w:t>
            </w:r>
          </w:p>
        </w:tc>
        <w:tc>
          <w:tcPr>
            <w:tcW w:w="0" w:type="auto"/>
          </w:tcPr>
          <w:p w14:paraId="278EA034" w14:textId="77B05738" w:rsidR="00C00D90" w:rsidRDefault="00C00D90" w:rsidP="00C00D90">
            <w:r>
              <w:t>Reproduced in raw format.</w:t>
            </w:r>
          </w:p>
        </w:tc>
      </w:tr>
      <w:tr w:rsidR="00D519AB" w14:paraId="2C389B7A" w14:textId="77777777" w:rsidTr="00D519AB">
        <w:tc>
          <w:tcPr>
            <w:tcW w:w="0" w:type="auto"/>
          </w:tcPr>
          <w:p w14:paraId="7AD1F965" w14:textId="1DFE18AE" w:rsidR="00D519AB" w:rsidRDefault="00D519AB" w:rsidP="00D519AB">
            <w:pPr>
              <w:pStyle w:val="Compact"/>
            </w:pPr>
            <w:r>
              <w:t>Figure 2</w:t>
            </w:r>
          </w:p>
        </w:tc>
        <w:tc>
          <w:tcPr>
            <w:tcW w:w="0" w:type="auto"/>
          </w:tcPr>
          <w:p w14:paraId="64599CB0" w14:textId="530E9EF5" w:rsidR="00D519AB" w:rsidRDefault="00D519AB" w:rsidP="00D519AB">
            <w:pPr>
              <w:pStyle w:val="Compact"/>
            </w:pPr>
            <w:proofErr w:type="spellStart"/>
            <w:r>
              <w:t>complexity_mp_analysis.ipynb</w:t>
            </w:r>
            <w:proofErr w:type="spellEnd"/>
          </w:p>
        </w:tc>
        <w:tc>
          <w:tcPr>
            <w:tcW w:w="0" w:type="auto"/>
          </w:tcPr>
          <w:p w14:paraId="23C9398D" w14:textId="62F8BB50" w:rsidR="00D519AB" w:rsidRDefault="00D519AB" w:rsidP="00D519AB">
            <w:pPr>
              <w:pStyle w:val="Compact"/>
            </w:pPr>
            <w:r>
              <w:t>figure2.pdf</w:t>
            </w:r>
          </w:p>
        </w:tc>
        <w:tc>
          <w:tcPr>
            <w:tcW w:w="0" w:type="auto"/>
          </w:tcPr>
          <w:p w14:paraId="79B191F0" w14:textId="44DFA98C" w:rsidR="00D519AB" w:rsidRDefault="00D519AB" w:rsidP="00D519AB">
            <w:pPr>
              <w:pStyle w:val="Compact"/>
            </w:pPr>
            <w:r>
              <w:t xml:space="preserve">Reproduced in raw </w:t>
            </w:r>
            <w:r>
              <w:lastRenderedPageBreak/>
              <w:t>format.</w:t>
            </w:r>
          </w:p>
        </w:tc>
      </w:tr>
      <w:tr w:rsidR="00D519AB" w14:paraId="0D34C0CA" w14:textId="77777777" w:rsidTr="00D519AB">
        <w:tc>
          <w:tcPr>
            <w:tcW w:w="0" w:type="auto"/>
          </w:tcPr>
          <w:p w14:paraId="68A80D1A" w14:textId="767B635D" w:rsidR="00D519AB" w:rsidRDefault="00D519AB" w:rsidP="00D519AB">
            <w:pPr>
              <w:pStyle w:val="Compact"/>
            </w:pPr>
            <w:r>
              <w:lastRenderedPageBreak/>
              <w:t>Figure 3</w:t>
            </w:r>
          </w:p>
        </w:tc>
        <w:tc>
          <w:tcPr>
            <w:tcW w:w="0" w:type="auto"/>
          </w:tcPr>
          <w:p w14:paraId="120B9D27" w14:textId="259D1368" w:rsidR="00D519AB" w:rsidRDefault="00D519AB" w:rsidP="00D519AB">
            <w:pPr>
              <w:pStyle w:val="Compact"/>
            </w:pPr>
            <w:proofErr w:type="spellStart"/>
            <w:r>
              <w:t>complexity_mp_analysis.ipynb</w:t>
            </w:r>
            <w:proofErr w:type="spellEnd"/>
          </w:p>
        </w:tc>
        <w:tc>
          <w:tcPr>
            <w:tcW w:w="0" w:type="auto"/>
          </w:tcPr>
          <w:p w14:paraId="62989A90" w14:textId="74D5DBDF" w:rsidR="00D519AB" w:rsidRDefault="00D519AB" w:rsidP="00D519AB">
            <w:pPr>
              <w:pStyle w:val="Compact"/>
            </w:pPr>
            <w:r>
              <w:t>figure3.pdf</w:t>
            </w:r>
          </w:p>
        </w:tc>
        <w:tc>
          <w:tcPr>
            <w:tcW w:w="0" w:type="auto"/>
          </w:tcPr>
          <w:p w14:paraId="136E6566" w14:textId="53784AA2" w:rsidR="00D519AB" w:rsidRDefault="00D519AB" w:rsidP="00D519AB">
            <w:pPr>
              <w:pStyle w:val="Compact"/>
            </w:pPr>
            <w:r>
              <w:t>Reproduced in raw format.</w:t>
            </w:r>
          </w:p>
        </w:tc>
      </w:tr>
      <w:tr w:rsidR="00D519AB" w14:paraId="0AFBF114" w14:textId="77777777" w:rsidTr="00D519AB">
        <w:tc>
          <w:tcPr>
            <w:tcW w:w="0" w:type="auto"/>
          </w:tcPr>
          <w:p w14:paraId="6857CA54" w14:textId="34F88E73" w:rsidR="00D519AB" w:rsidRDefault="00D519AB" w:rsidP="00D519AB">
            <w:pPr>
              <w:pStyle w:val="Compact"/>
            </w:pPr>
            <w:r>
              <w:t>Figure A3.1</w:t>
            </w:r>
          </w:p>
        </w:tc>
        <w:tc>
          <w:tcPr>
            <w:tcW w:w="0" w:type="auto"/>
          </w:tcPr>
          <w:p w14:paraId="0AF9EAA3" w14:textId="0FA8109B" w:rsidR="00D519AB" w:rsidRDefault="00D519AB" w:rsidP="00D519AB">
            <w:pPr>
              <w:pStyle w:val="Compact"/>
            </w:pPr>
            <w:proofErr w:type="spellStart"/>
            <w:r>
              <w:t>complexity_mp_analysis.ipynb</w:t>
            </w:r>
            <w:proofErr w:type="spellEnd"/>
          </w:p>
        </w:tc>
        <w:tc>
          <w:tcPr>
            <w:tcW w:w="0" w:type="auto"/>
          </w:tcPr>
          <w:p w14:paraId="30AB14D5" w14:textId="490376E4" w:rsidR="00D519AB" w:rsidRDefault="00D519AB" w:rsidP="00D519AB">
            <w:pPr>
              <w:pStyle w:val="Compact"/>
            </w:pPr>
            <w:r>
              <w:t>figureA31.pdf</w:t>
            </w:r>
          </w:p>
        </w:tc>
        <w:tc>
          <w:tcPr>
            <w:tcW w:w="0" w:type="auto"/>
          </w:tcPr>
          <w:p w14:paraId="2E4AE9E6" w14:textId="48D3FC79" w:rsidR="00D519AB" w:rsidRDefault="00D519AB" w:rsidP="00D519AB">
            <w:pPr>
              <w:pStyle w:val="Compact"/>
            </w:pPr>
            <w:r>
              <w:t>Reproduced in raw format.</w:t>
            </w:r>
          </w:p>
        </w:tc>
      </w:tr>
      <w:tr w:rsidR="00D519AB" w14:paraId="0D337A0C" w14:textId="77777777" w:rsidTr="00D519AB">
        <w:tc>
          <w:tcPr>
            <w:tcW w:w="0" w:type="auto"/>
          </w:tcPr>
          <w:p w14:paraId="10BF364D" w14:textId="56732BE1" w:rsidR="00D519AB" w:rsidRDefault="00D519AB" w:rsidP="00D519AB">
            <w:pPr>
              <w:pStyle w:val="Compact"/>
            </w:pPr>
            <w:r>
              <w:t>Figure A3.2</w:t>
            </w:r>
          </w:p>
        </w:tc>
        <w:tc>
          <w:tcPr>
            <w:tcW w:w="0" w:type="auto"/>
          </w:tcPr>
          <w:p w14:paraId="1292E63E" w14:textId="2E3EDE4C" w:rsidR="00D519AB" w:rsidRDefault="00D519AB" w:rsidP="00D519AB">
            <w:pPr>
              <w:pStyle w:val="Compact"/>
            </w:pPr>
            <w:proofErr w:type="spellStart"/>
            <w:r>
              <w:t>complexity_mp_analysis.ipynb</w:t>
            </w:r>
            <w:proofErr w:type="spellEnd"/>
          </w:p>
        </w:tc>
        <w:tc>
          <w:tcPr>
            <w:tcW w:w="0" w:type="auto"/>
          </w:tcPr>
          <w:p w14:paraId="289789D4" w14:textId="578B94BC" w:rsidR="00D519AB" w:rsidRDefault="00D519AB" w:rsidP="00D519AB">
            <w:pPr>
              <w:pStyle w:val="Compact"/>
            </w:pPr>
            <w:r>
              <w:t>figureA32.pdf</w:t>
            </w:r>
          </w:p>
        </w:tc>
        <w:tc>
          <w:tcPr>
            <w:tcW w:w="0" w:type="auto"/>
          </w:tcPr>
          <w:p w14:paraId="588F516C" w14:textId="07897CB6" w:rsidR="00D519AB" w:rsidRDefault="00D519AB" w:rsidP="00D519AB">
            <w:pPr>
              <w:pStyle w:val="Compact"/>
            </w:pPr>
            <w:r>
              <w:t>Reproduced in raw format.</w:t>
            </w:r>
          </w:p>
        </w:tc>
      </w:tr>
      <w:tr w:rsidR="00D519AB" w14:paraId="1E0B2953" w14:textId="77777777" w:rsidTr="00D519AB">
        <w:tc>
          <w:tcPr>
            <w:tcW w:w="0" w:type="auto"/>
          </w:tcPr>
          <w:p w14:paraId="128258E7" w14:textId="7DAAE1DA" w:rsidR="00D519AB" w:rsidRDefault="00D519AB" w:rsidP="00D519AB">
            <w:pPr>
              <w:pStyle w:val="Compact"/>
            </w:pPr>
            <w:r>
              <w:t>Figure A2.1</w:t>
            </w:r>
          </w:p>
        </w:tc>
        <w:tc>
          <w:tcPr>
            <w:tcW w:w="0" w:type="auto"/>
          </w:tcPr>
          <w:p w14:paraId="2D9945F3" w14:textId="6509EDE6" w:rsidR="00D519AB" w:rsidRDefault="00D519AB" w:rsidP="00D519AB">
            <w:pPr>
              <w:pStyle w:val="Compact"/>
            </w:pPr>
            <w:proofErr w:type="spellStart"/>
            <w:r>
              <w:t>complexity_mp_analysis.ipynb</w:t>
            </w:r>
            <w:proofErr w:type="spellEnd"/>
          </w:p>
        </w:tc>
        <w:tc>
          <w:tcPr>
            <w:tcW w:w="0" w:type="auto"/>
          </w:tcPr>
          <w:p w14:paraId="6C1D3F4F" w14:textId="17F878C3" w:rsidR="00D519AB" w:rsidRDefault="00D519AB" w:rsidP="00D519AB">
            <w:pPr>
              <w:pStyle w:val="Compact"/>
            </w:pPr>
            <w:r>
              <w:t>figureA21.pdf</w:t>
            </w:r>
          </w:p>
        </w:tc>
        <w:tc>
          <w:tcPr>
            <w:tcW w:w="0" w:type="auto"/>
          </w:tcPr>
          <w:p w14:paraId="3912B734" w14:textId="408201EC" w:rsidR="00D519AB" w:rsidRDefault="00D519AB" w:rsidP="00D519AB">
            <w:pPr>
              <w:pStyle w:val="Compact"/>
            </w:pPr>
            <w:r>
              <w:t>Reproduced in raw format.</w:t>
            </w:r>
          </w:p>
        </w:tc>
      </w:tr>
    </w:tbl>
    <w:p w14:paraId="5B81ECEE" w14:textId="71098C1F" w:rsidR="00D45312" w:rsidRDefault="00D45312">
      <w:pPr>
        <w:pStyle w:val="FirstParagraph"/>
      </w:pPr>
    </w:p>
    <w:sectPr w:rsidR="00D4531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4356CE" w14:textId="77777777" w:rsidR="00DC11D3" w:rsidRDefault="00DC11D3">
      <w:pPr>
        <w:spacing w:after="0"/>
      </w:pPr>
      <w:r>
        <w:separator/>
      </w:r>
    </w:p>
  </w:endnote>
  <w:endnote w:type="continuationSeparator" w:id="0">
    <w:p w14:paraId="03A844C3" w14:textId="77777777" w:rsidR="00DC11D3" w:rsidRDefault="00DC11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78EFA7" w14:textId="77777777" w:rsidR="00D45312" w:rsidRDefault="00DC11D3">
      <w:r>
        <w:separator/>
      </w:r>
    </w:p>
  </w:footnote>
  <w:footnote w:type="continuationSeparator" w:id="0">
    <w:p w14:paraId="73FA9F6C" w14:textId="77777777" w:rsidR="00D45312" w:rsidRDefault="00DC11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A454B4C"/>
    <w:multiLevelType w:val="multilevel"/>
    <w:tmpl w:val="7E4A48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3403117"/>
    <w:multiLevelType w:val="multilevel"/>
    <w:tmpl w:val="09707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C1AE401"/>
    <w:multiLevelType w:val="multilevel"/>
    <w:tmpl w:val="E88CE3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8083753"/>
    <w:multiLevelType w:val="hybridMultilevel"/>
    <w:tmpl w:val="5CAE0A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0E07F8"/>
    <w:multiLevelType w:val="hybridMultilevel"/>
    <w:tmpl w:val="6F9E9C68"/>
    <w:lvl w:ilvl="0" w:tplc="296A14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2117274">
    <w:abstractNumId w:val="2"/>
  </w:num>
  <w:num w:numId="2" w16cid:durableId="461267610">
    <w:abstractNumId w:val="0"/>
  </w:num>
  <w:num w:numId="3" w16cid:durableId="1894580273">
    <w:abstractNumId w:val="0"/>
  </w:num>
  <w:num w:numId="4" w16cid:durableId="503323305">
    <w:abstractNumId w:val="0"/>
  </w:num>
  <w:num w:numId="5" w16cid:durableId="929313885">
    <w:abstractNumId w:val="0"/>
  </w:num>
  <w:num w:numId="6" w16cid:durableId="1353602891">
    <w:abstractNumId w:val="0"/>
  </w:num>
  <w:num w:numId="7" w16cid:durableId="449976192">
    <w:abstractNumId w:val="0"/>
  </w:num>
  <w:num w:numId="8" w16cid:durableId="522331007">
    <w:abstractNumId w:val="0"/>
  </w:num>
  <w:num w:numId="9" w16cid:durableId="296686303">
    <w:abstractNumId w:val="0"/>
  </w:num>
  <w:num w:numId="10" w16cid:durableId="1406955332">
    <w:abstractNumId w:val="0"/>
  </w:num>
  <w:num w:numId="11" w16cid:durableId="1777209860">
    <w:abstractNumId w:val="0"/>
  </w:num>
  <w:num w:numId="12" w16cid:durableId="496698802">
    <w:abstractNumId w:val="0"/>
  </w:num>
  <w:num w:numId="13" w16cid:durableId="537280498">
    <w:abstractNumId w:val="0"/>
  </w:num>
  <w:num w:numId="14" w16cid:durableId="706106958">
    <w:abstractNumId w:val="0"/>
  </w:num>
  <w:num w:numId="15" w16cid:durableId="2060006972">
    <w:abstractNumId w:val="0"/>
  </w:num>
  <w:num w:numId="16" w16cid:durableId="444083704">
    <w:abstractNumId w:val="0"/>
  </w:num>
  <w:num w:numId="17" w16cid:durableId="1328940371">
    <w:abstractNumId w:val="0"/>
  </w:num>
  <w:num w:numId="18" w16cid:durableId="1408648135">
    <w:abstractNumId w:val="0"/>
  </w:num>
  <w:num w:numId="19" w16cid:durableId="797063400">
    <w:abstractNumId w:val="0"/>
  </w:num>
  <w:num w:numId="20" w16cid:durableId="1578326331">
    <w:abstractNumId w:val="0"/>
  </w:num>
  <w:num w:numId="21" w16cid:durableId="245383842">
    <w:abstractNumId w:val="1"/>
  </w:num>
  <w:num w:numId="22" w16cid:durableId="982084608">
    <w:abstractNumId w:val="4"/>
  </w:num>
  <w:num w:numId="23" w16cid:durableId="11980069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2BDC"/>
    <w:rsid w:val="00011C8B"/>
    <w:rsid w:val="00073B19"/>
    <w:rsid w:val="00080D0C"/>
    <w:rsid w:val="000C2F01"/>
    <w:rsid w:val="000E6363"/>
    <w:rsid w:val="00102FBF"/>
    <w:rsid w:val="00113B55"/>
    <w:rsid w:val="001670DD"/>
    <w:rsid w:val="00370219"/>
    <w:rsid w:val="004351DC"/>
    <w:rsid w:val="004B5883"/>
    <w:rsid w:val="004E1CED"/>
    <w:rsid w:val="004E29B3"/>
    <w:rsid w:val="00535CB7"/>
    <w:rsid w:val="00590D07"/>
    <w:rsid w:val="005B6100"/>
    <w:rsid w:val="006803E2"/>
    <w:rsid w:val="006C000F"/>
    <w:rsid w:val="006E37E0"/>
    <w:rsid w:val="00725476"/>
    <w:rsid w:val="00746906"/>
    <w:rsid w:val="00784D58"/>
    <w:rsid w:val="007C4AA7"/>
    <w:rsid w:val="00811F5B"/>
    <w:rsid w:val="008B6ADD"/>
    <w:rsid w:val="008C0293"/>
    <w:rsid w:val="008D6863"/>
    <w:rsid w:val="008E4630"/>
    <w:rsid w:val="009615B6"/>
    <w:rsid w:val="0099038F"/>
    <w:rsid w:val="009E69A1"/>
    <w:rsid w:val="00AD7C48"/>
    <w:rsid w:val="00B86B75"/>
    <w:rsid w:val="00B90C1C"/>
    <w:rsid w:val="00BB1E57"/>
    <w:rsid w:val="00BC48D5"/>
    <w:rsid w:val="00C00D90"/>
    <w:rsid w:val="00C033D4"/>
    <w:rsid w:val="00C36279"/>
    <w:rsid w:val="00C77FA5"/>
    <w:rsid w:val="00CA5878"/>
    <w:rsid w:val="00CC6342"/>
    <w:rsid w:val="00D34666"/>
    <w:rsid w:val="00D452B9"/>
    <w:rsid w:val="00D45312"/>
    <w:rsid w:val="00D519AB"/>
    <w:rsid w:val="00D56052"/>
    <w:rsid w:val="00D57337"/>
    <w:rsid w:val="00D61638"/>
    <w:rsid w:val="00D85C36"/>
    <w:rsid w:val="00DB236A"/>
    <w:rsid w:val="00DC11D3"/>
    <w:rsid w:val="00DC5FCD"/>
    <w:rsid w:val="00DE004B"/>
    <w:rsid w:val="00E315A3"/>
    <w:rsid w:val="00EA7A0C"/>
    <w:rsid w:val="00F0009A"/>
    <w:rsid w:val="00F07DF1"/>
    <w:rsid w:val="00F21ECD"/>
    <w:rsid w:val="00F3783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3DF82"/>
  <w15:docId w15:val="{0E1603A9-2888-F444-921B-D463B34B4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yperlink" w:uiPriority="99"/>
    <w:lsdException w:name="Followed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rsid w:val="00102FBF"/>
    <w:rPr>
      <w:rFonts w:ascii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F0009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unhideWhenUsed/>
    <w:rsid w:val="006C000F"/>
    <w:rPr>
      <w:color w:val="800080"/>
      <w:u w:val="single"/>
    </w:rPr>
  </w:style>
  <w:style w:type="paragraph" w:customStyle="1" w:styleId="msonormal0">
    <w:name w:val="msonormal"/>
    <w:basedOn w:val="Normal"/>
    <w:rsid w:val="006C000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65">
    <w:name w:val="xl65"/>
    <w:basedOn w:val="Normal"/>
    <w:rsid w:val="006C000F"/>
    <w:pPr>
      <w:pBdr>
        <w:bottom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Cambria" w:eastAsia="Times New Roman" w:hAnsi="Cambria" w:cs="Times New Roman"/>
      <w:b/>
      <w:bCs/>
      <w:sz w:val="16"/>
      <w:szCs w:val="16"/>
    </w:rPr>
  </w:style>
  <w:style w:type="paragraph" w:customStyle="1" w:styleId="xl66">
    <w:name w:val="xl66"/>
    <w:basedOn w:val="Normal"/>
    <w:rsid w:val="006C000F"/>
    <w:pPr>
      <w:spacing w:before="100" w:beforeAutospacing="1" w:after="100" w:afterAutospacing="1"/>
    </w:pPr>
    <w:rPr>
      <w:rFonts w:ascii="Cambria" w:eastAsia="Times New Roman" w:hAnsi="Cambria" w:cs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3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cs.unicef.org/" TargetMode="External"/><Relationship Id="rId13" Type="http://schemas.openxmlformats.org/officeDocument/2006/relationships/hyperlink" Target="https://data.worldbank.org/indicator/NE.CON.GOVT.ZS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hsprogram.com/" TargetMode="External"/><Relationship Id="rId12" Type="http://schemas.openxmlformats.org/officeDocument/2006/relationships/hyperlink" Target="https://datahelpdesk.worldbank.org/knowledgebase/articles/906519-world-bank-country-and-lending-groups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github.com/oguerrer/ppi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phi.org.uk/global-mpi/2023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worldbank.org/en/publication/worldwide-governance-indicators" TargetMode="External"/><Relationship Id="rId10" Type="http://schemas.openxmlformats.org/officeDocument/2006/relationships/hyperlink" Target="https://mics.unicef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hsprogram.com/" TargetMode="External"/><Relationship Id="rId14" Type="http://schemas.openxmlformats.org/officeDocument/2006/relationships/hyperlink" Target="https://data.worldbank.org/indicator/NY.GDP.PCAP.PP.K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3223</Words>
  <Characters>18375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ktor Stojkoski</dc:creator>
  <cp:keywords/>
  <cp:lastModifiedBy>Viktor Stojkoski</cp:lastModifiedBy>
  <cp:revision>10</cp:revision>
  <cp:lastPrinted>2024-07-07T22:20:00Z</cp:lastPrinted>
  <dcterms:created xsi:type="dcterms:W3CDTF">2024-07-07T22:20:00Z</dcterms:created>
  <dcterms:modified xsi:type="dcterms:W3CDTF">2024-10-29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</Properties>
</file>